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F385B" w14:textId="15B63A0C" w:rsidR="004F4441" w:rsidRPr="00227C2F" w:rsidRDefault="00BA5FD6" w:rsidP="00227C2F">
      <w:pPr>
        <w:jc w:val="center"/>
        <w:rPr>
          <w:b/>
          <w:sz w:val="32"/>
          <w:szCs w:val="32"/>
        </w:rPr>
      </w:pPr>
      <w:r>
        <w:rPr>
          <w:b/>
          <w:sz w:val="32"/>
          <w:szCs w:val="32"/>
        </w:rPr>
        <w:t>_________</w:t>
      </w:r>
      <w:r w:rsidR="0072728D">
        <w:rPr>
          <w:b/>
          <w:sz w:val="32"/>
          <w:szCs w:val="32"/>
        </w:rPr>
        <w:t xml:space="preserve"> </w:t>
      </w:r>
      <w:r w:rsidR="004F4441" w:rsidRPr="00227C2F">
        <w:rPr>
          <w:b/>
          <w:sz w:val="32"/>
          <w:szCs w:val="32"/>
        </w:rPr>
        <w:t>S</w:t>
      </w:r>
      <w:r w:rsidR="0072728D">
        <w:rPr>
          <w:b/>
          <w:sz w:val="32"/>
          <w:szCs w:val="32"/>
        </w:rPr>
        <w:t>pecial Education Parent Advisory Groups (S</w:t>
      </w:r>
      <w:r w:rsidR="004F4441" w:rsidRPr="00227C2F">
        <w:rPr>
          <w:b/>
          <w:sz w:val="32"/>
          <w:szCs w:val="32"/>
        </w:rPr>
        <w:t>EPAG</w:t>
      </w:r>
      <w:r w:rsidR="0072728D">
        <w:rPr>
          <w:b/>
          <w:sz w:val="32"/>
          <w:szCs w:val="32"/>
        </w:rPr>
        <w:t>)</w:t>
      </w:r>
      <w:r w:rsidR="004F4441" w:rsidRPr="00227C2F">
        <w:rPr>
          <w:b/>
          <w:sz w:val="32"/>
          <w:szCs w:val="32"/>
        </w:rPr>
        <w:t xml:space="preserve"> </w:t>
      </w:r>
      <w:r w:rsidR="0072728D">
        <w:rPr>
          <w:b/>
          <w:sz w:val="32"/>
          <w:szCs w:val="32"/>
        </w:rPr>
        <w:t>Input</w:t>
      </w:r>
      <w:r w:rsidR="00227C2F" w:rsidRPr="00227C2F">
        <w:rPr>
          <w:b/>
          <w:sz w:val="32"/>
          <w:szCs w:val="32"/>
        </w:rPr>
        <w:t xml:space="preserve"> </w:t>
      </w:r>
      <w:r w:rsidR="004F4441" w:rsidRPr="00227C2F">
        <w:rPr>
          <w:b/>
          <w:sz w:val="32"/>
          <w:szCs w:val="32"/>
        </w:rPr>
        <w:t>Survey</w:t>
      </w:r>
    </w:p>
    <w:p w14:paraId="55F1C71C" w14:textId="6AB9AC1B" w:rsidR="004F4441" w:rsidRDefault="004F4441">
      <w:r>
        <w:t xml:space="preserve">The recently formalized </w:t>
      </w:r>
      <w:r w:rsidR="00BA5FD6">
        <w:t>________</w:t>
      </w:r>
      <w:r w:rsidR="0072728D">
        <w:t xml:space="preserve"> SEPAG</w:t>
      </w:r>
      <w:r>
        <w:t xml:space="preserve"> is a parent</w:t>
      </w:r>
      <w:r w:rsidR="00B502EF">
        <w:t>-driven</w:t>
      </w:r>
      <w:r>
        <w:t xml:space="preserve"> group committed to </w:t>
      </w:r>
      <w:r w:rsidR="00B502EF">
        <w:t xml:space="preserve">working together </w:t>
      </w:r>
      <w:r>
        <w:t xml:space="preserve">with </w:t>
      </w:r>
      <w:r w:rsidR="00B502EF">
        <w:t xml:space="preserve">the </w:t>
      </w:r>
      <w:r w:rsidR="00BA5FD6">
        <w:t>__________</w:t>
      </w:r>
      <w:r w:rsidR="00B502EF">
        <w:t xml:space="preserve"> educators and </w:t>
      </w:r>
      <w:r w:rsidR="00B662AD">
        <w:t xml:space="preserve">district </w:t>
      </w:r>
      <w:r w:rsidR="00B502EF">
        <w:t xml:space="preserve">leadership </w:t>
      </w:r>
      <w:r>
        <w:t xml:space="preserve">on addressing </w:t>
      </w:r>
      <w:r w:rsidR="00B502EF">
        <w:t xml:space="preserve">issues concerning </w:t>
      </w:r>
      <w:r>
        <w:t xml:space="preserve">special education and related services.  Our SEPAG </w:t>
      </w:r>
      <w:r w:rsidR="00B502EF">
        <w:t xml:space="preserve">offers forum for parents to provide input to the district on issues concerning students with disabilities, as well as to gain valuable information about topics relevant to parents and families of students with disabilities.  </w:t>
      </w:r>
      <w:r w:rsidR="008826B7">
        <w:t xml:space="preserve">There is a significant relationship between family involvement and student success; </w:t>
      </w:r>
      <w:r w:rsidR="00A26DC1">
        <w:t>therefore,</w:t>
      </w:r>
      <w:r w:rsidR="008826B7">
        <w:t xml:space="preserve"> </w:t>
      </w:r>
      <w:r w:rsidR="00B662AD">
        <w:t xml:space="preserve">the </w:t>
      </w:r>
      <w:r w:rsidR="00A26DC1">
        <w:t>_________</w:t>
      </w:r>
      <w:r w:rsidR="008826B7">
        <w:t xml:space="preserve"> welcome</w:t>
      </w:r>
      <w:r w:rsidR="00B662AD">
        <w:t>s</w:t>
      </w:r>
      <w:r w:rsidR="008826B7">
        <w:t xml:space="preserve"> the involvement of </w:t>
      </w:r>
      <w:r>
        <w:t xml:space="preserve">parents </w:t>
      </w:r>
      <w:r w:rsidR="0072728D">
        <w:t>and educators</w:t>
      </w:r>
      <w:r w:rsidR="008826B7">
        <w:t xml:space="preserve"> in the SEPAG as </w:t>
      </w:r>
      <w:r>
        <w:t xml:space="preserve">the opportunity to provide direct input to the school district about policies, practices, </w:t>
      </w:r>
      <w:proofErr w:type="gramStart"/>
      <w:r>
        <w:t>programs</w:t>
      </w:r>
      <w:proofErr w:type="gramEnd"/>
      <w:r>
        <w:t xml:space="preserve"> and services that have an impact on students with disabilities and their families.</w:t>
      </w:r>
    </w:p>
    <w:p w14:paraId="37706506" w14:textId="700C6637" w:rsidR="004F4441" w:rsidRDefault="004F4441">
      <w:r>
        <w:t xml:space="preserve">The success of our SEPAG </w:t>
      </w:r>
      <w:r w:rsidR="0072728D">
        <w:t>depends on</w:t>
      </w:r>
      <w:r>
        <w:t xml:space="preserve"> </w:t>
      </w:r>
      <w:r w:rsidR="0072728D">
        <w:t>our</w:t>
      </w:r>
      <w:r>
        <w:t xml:space="preserve"> ability to shape the input we collect from </w:t>
      </w:r>
      <w:r w:rsidR="00B662AD">
        <w:t>parents of students with disabilities</w:t>
      </w:r>
      <w:r>
        <w:t xml:space="preserve"> into concrete </w:t>
      </w:r>
      <w:r w:rsidR="0072728D">
        <w:t xml:space="preserve">goals </w:t>
      </w:r>
      <w:r>
        <w:t>and objectives that lead to positive changes in policies, practices, programs</w:t>
      </w:r>
      <w:r w:rsidR="00A26DC1">
        <w:t>,</w:t>
      </w:r>
      <w:r>
        <w:t xml:space="preserve"> and services.</w:t>
      </w:r>
    </w:p>
    <w:p w14:paraId="6DE06793" w14:textId="29E3150A" w:rsidR="004F4441" w:rsidRDefault="004F4441">
      <w:r>
        <w:t xml:space="preserve">To this end, we are sending out this survey to gather </w:t>
      </w:r>
      <w:r w:rsidR="00B662AD">
        <w:t xml:space="preserve">initial information and </w:t>
      </w:r>
      <w:r>
        <w:t xml:space="preserve">input on specific areas.  The </w:t>
      </w:r>
      <w:r w:rsidR="00227C2F">
        <w:t>survey</w:t>
      </w:r>
      <w:r>
        <w:t xml:space="preserve"> results will be collected and reviewed by the </w:t>
      </w:r>
      <w:r w:rsidR="00A26DC1">
        <w:t>_________</w:t>
      </w:r>
      <w:r w:rsidR="00B662AD">
        <w:t xml:space="preserve"> </w:t>
      </w:r>
      <w:r w:rsidR="00B502EF">
        <w:t xml:space="preserve">special education department </w:t>
      </w:r>
      <w:r>
        <w:t xml:space="preserve">and SEPAG members.  Results of the survey will be </w:t>
      </w:r>
      <w:r w:rsidR="00B502EF">
        <w:t>shared with the school community</w:t>
      </w:r>
      <w:r>
        <w:t>.</w:t>
      </w:r>
    </w:p>
    <w:p w14:paraId="7390DC93" w14:textId="77777777" w:rsidR="006018D0" w:rsidRDefault="006018D0" w:rsidP="006018D0">
      <w:r>
        <w:t>1.  Please check off the grade level(s) of your child(ren):</w:t>
      </w:r>
    </w:p>
    <w:p w14:paraId="7DDA5E87" w14:textId="42CC5BFA" w:rsidR="006018D0" w:rsidRDefault="006018D0" w:rsidP="006018D0">
      <w:pPr>
        <w:pStyle w:val="ListParagraph"/>
        <w:numPr>
          <w:ilvl w:val="0"/>
          <w:numId w:val="8"/>
        </w:numPr>
      </w:pPr>
      <w:r>
        <w:t>9</w:t>
      </w:r>
      <w:r w:rsidRPr="006018D0">
        <w:rPr>
          <w:vertAlign w:val="superscript"/>
        </w:rPr>
        <w:t>th</w:t>
      </w:r>
      <w:r>
        <w:t xml:space="preserve"> grade</w:t>
      </w:r>
      <w:r w:rsidR="00850ECB">
        <w:t xml:space="preserve"> </w:t>
      </w:r>
    </w:p>
    <w:p w14:paraId="3D695FBF" w14:textId="77777777" w:rsidR="006018D0" w:rsidRDefault="006018D0" w:rsidP="006018D0">
      <w:pPr>
        <w:pStyle w:val="ListParagraph"/>
        <w:numPr>
          <w:ilvl w:val="0"/>
          <w:numId w:val="8"/>
        </w:numPr>
      </w:pPr>
      <w:r>
        <w:t>10</w:t>
      </w:r>
      <w:r w:rsidRPr="006018D0">
        <w:rPr>
          <w:vertAlign w:val="superscript"/>
        </w:rPr>
        <w:t>th</w:t>
      </w:r>
      <w:r>
        <w:t xml:space="preserve"> grade</w:t>
      </w:r>
    </w:p>
    <w:p w14:paraId="0E8B0239" w14:textId="77777777" w:rsidR="006018D0" w:rsidRDefault="006018D0" w:rsidP="006018D0">
      <w:pPr>
        <w:pStyle w:val="ListParagraph"/>
        <w:numPr>
          <w:ilvl w:val="0"/>
          <w:numId w:val="8"/>
        </w:numPr>
      </w:pPr>
      <w:r>
        <w:t>11</w:t>
      </w:r>
      <w:r w:rsidRPr="006018D0">
        <w:rPr>
          <w:vertAlign w:val="superscript"/>
        </w:rPr>
        <w:t>th</w:t>
      </w:r>
      <w:r>
        <w:t xml:space="preserve"> grade</w:t>
      </w:r>
    </w:p>
    <w:p w14:paraId="05E10466" w14:textId="0DBFEC25" w:rsidR="006018D0" w:rsidRDefault="006018D0" w:rsidP="006018D0">
      <w:pPr>
        <w:pStyle w:val="ListParagraph"/>
        <w:numPr>
          <w:ilvl w:val="0"/>
          <w:numId w:val="8"/>
        </w:numPr>
      </w:pPr>
      <w:r>
        <w:t>12</w:t>
      </w:r>
      <w:r w:rsidRPr="006018D0">
        <w:rPr>
          <w:vertAlign w:val="superscript"/>
        </w:rPr>
        <w:t>th</w:t>
      </w:r>
      <w:r>
        <w:t xml:space="preserve"> grade</w:t>
      </w:r>
    </w:p>
    <w:p w14:paraId="7A9B0224" w14:textId="383BC38A" w:rsidR="00F957DA" w:rsidRDefault="00F957DA" w:rsidP="00F957DA">
      <w:r>
        <w:t xml:space="preserve">2. </w:t>
      </w:r>
      <w:r w:rsidR="007E7778">
        <w:t>What program/plan does your child receive support from?</w:t>
      </w:r>
    </w:p>
    <w:p w14:paraId="23B07607" w14:textId="02D3E1B4" w:rsidR="00F957DA" w:rsidRDefault="007E7778" w:rsidP="00F957DA">
      <w:pPr>
        <w:pStyle w:val="ListParagraph"/>
        <w:numPr>
          <w:ilvl w:val="0"/>
          <w:numId w:val="25"/>
        </w:numPr>
      </w:pPr>
      <w:r>
        <w:t>Individualized Education Program (IEP)</w:t>
      </w:r>
    </w:p>
    <w:p w14:paraId="15866034" w14:textId="64274C8A" w:rsidR="007E7778" w:rsidRDefault="007E7778" w:rsidP="00F957DA">
      <w:pPr>
        <w:pStyle w:val="ListParagraph"/>
        <w:numPr>
          <w:ilvl w:val="0"/>
          <w:numId w:val="25"/>
        </w:numPr>
      </w:pPr>
      <w:r>
        <w:t xml:space="preserve">504 </w:t>
      </w:r>
      <w:proofErr w:type="gramStart"/>
      <w:r>
        <w:t>plan</w:t>
      </w:r>
      <w:proofErr w:type="gramEnd"/>
    </w:p>
    <w:p w14:paraId="579888F4" w14:textId="548833A4" w:rsidR="006018D0" w:rsidRDefault="007C1241" w:rsidP="006018D0">
      <w:r>
        <w:t>3</w:t>
      </w:r>
      <w:r w:rsidR="006018D0">
        <w:t xml:space="preserve">.  </w:t>
      </w:r>
      <w:r w:rsidR="006A7978">
        <w:t>W</w:t>
      </w:r>
      <w:r w:rsidR="006018D0">
        <w:t xml:space="preserve">hat </w:t>
      </w:r>
      <w:r w:rsidR="006A7978">
        <w:t>Academy program</w:t>
      </w:r>
      <w:r w:rsidR="006018D0">
        <w:t xml:space="preserve"> does your child(ren) attend in the district?</w:t>
      </w:r>
    </w:p>
    <w:p w14:paraId="11CADD92" w14:textId="288E27DF" w:rsidR="006018D0" w:rsidRDefault="00704BCC" w:rsidP="006018D0">
      <w:pPr>
        <w:pStyle w:val="ListParagraph"/>
        <w:numPr>
          <w:ilvl w:val="0"/>
          <w:numId w:val="9"/>
        </w:numPr>
        <w:rPr>
          <w:rFonts w:ascii="Calibri" w:hAnsi="Calibri" w:cs="Calibri"/>
        </w:rPr>
      </w:pPr>
      <w:r w:rsidRPr="008E2222">
        <w:rPr>
          <w:rFonts w:ascii="Calibri" w:hAnsi="Calibri" w:cs="Calibri"/>
        </w:rPr>
        <w:t>A</w:t>
      </w:r>
      <w:r w:rsidR="00DE73A6">
        <w:rPr>
          <w:rFonts w:ascii="Calibri" w:hAnsi="Calibri" w:cs="Calibri"/>
        </w:rPr>
        <w:t xml:space="preserve">cademy of Air Force </w:t>
      </w:r>
      <w:r w:rsidRPr="008E2222">
        <w:rPr>
          <w:rFonts w:ascii="Calibri" w:hAnsi="Calibri" w:cs="Calibri"/>
        </w:rPr>
        <w:t>JROTC</w:t>
      </w:r>
    </w:p>
    <w:p w14:paraId="24FA52D4" w14:textId="2480E988" w:rsidR="00DE73A6" w:rsidRDefault="00DE73A6" w:rsidP="006018D0">
      <w:pPr>
        <w:pStyle w:val="ListParagraph"/>
        <w:numPr>
          <w:ilvl w:val="0"/>
          <w:numId w:val="9"/>
        </w:numPr>
        <w:rPr>
          <w:rFonts w:ascii="Calibri" w:hAnsi="Calibri" w:cs="Calibri"/>
        </w:rPr>
      </w:pPr>
      <w:r>
        <w:rPr>
          <w:rFonts w:ascii="Calibri" w:hAnsi="Calibri" w:cs="Calibri"/>
        </w:rPr>
        <w:t>Academy of Culinary Arts</w:t>
      </w:r>
    </w:p>
    <w:p w14:paraId="008BCF9E" w14:textId="67D84D13" w:rsidR="00DE73A6" w:rsidRDefault="00DE73A6" w:rsidP="006018D0">
      <w:pPr>
        <w:pStyle w:val="ListParagraph"/>
        <w:numPr>
          <w:ilvl w:val="0"/>
          <w:numId w:val="9"/>
        </w:numPr>
        <w:rPr>
          <w:rFonts w:ascii="Calibri" w:hAnsi="Calibri" w:cs="Calibri"/>
        </w:rPr>
      </w:pPr>
      <w:r>
        <w:rPr>
          <w:rFonts w:ascii="Calibri" w:hAnsi="Calibri" w:cs="Calibri"/>
        </w:rPr>
        <w:t>Academy of Health Sciences and Medicine</w:t>
      </w:r>
    </w:p>
    <w:p w14:paraId="168F0476" w14:textId="77777777" w:rsidR="00DE73A6" w:rsidRPr="008E2222" w:rsidRDefault="00DE73A6" w:rsidP="00DE73A6">
      <w:pPr>
        <w:pStyle w:val="ListParagraph"/>
        <w:numPr>
          <w:ilvl w:val="0"/>
          <w:numId w:val="9"/>
        </w:numPr>
        <w:rPr>
          <w:rFonts w:ascii="Calibri" w:hAnsi="Calibri" w:cs="Calibri"/>
        </w:rPr>
      </w:pPr>
      <w:r w:rsidRPr="008E2222">
        <w:rPr>
          <w:rFonts w:ascii="Calibri" w:hAnsi="Calibri" w:cs="Calibri"/>
          <w:spacing w:val="2"/>
          <w:shd w:val="clear" w:color="auto" w:fill="FFFFFF"/>
        </w:rPr>
        <w:t>Academy of Information Technology</w:t>
      </w:r>
    </w:p>
    <w:p w14:paraId="398B9D1E" w14:textId="37A0D083" w:rsidR="004F4441" w:rsidRDefault="007C1241" w:rsidP="004F4441">
      <w:r>
        <w:t>4</w:t>
      </w:r>
      <w:r w:rsidR="006018D0">
        <w:t xml:space="preserve">.  </w:t>
      </w:r>
      <w:r w:rsidR="004F4441">
        <w:t xml:space="preserve"> What do you know about the Special Education Parent Advisory Group (SEPAG) in </w:t>
      </w:r>
      <w:r w:rsidR="00A26DC1">
        <w:t>_________</w:t>
      </w:r>
      <w:r w:rsidR="004F4441">
        <w:t>?</w:t>
      </w:r>
    </w:p>
    <w:p w14:paraId="3C175F31" w14:textId="77777777" w:rsidR="006018D0" w:rsidRDefault="00DD31E2" w:rsidP="006018D0">
      <w:pPr>
        <w:pStyle w:val="ListParagraph"/>
        <w:numPr>
          <w:ilvl w:val="0"/>
          <w:numId w:val="2"/>
        </w:numPr>
      </w:pPr>
      <w:r>
        <w:t>Nothin</w:t>
      </w:r>
      <w:r w:rsidR="006018D0">
        <w:t>g</w:t>
      </w:r>
    </w:p>
    <w:p w14:paraId="67ABA5BA" w14:textId="621AF16F" w:rsidR="00DD31E2" w:rsidRDefault="00DD31E2" w:rsidP="006018D0">
      <w:pPr>
        <w:pStyle w:val="ListParagraph"/>
        <w:numPr>
          <w:ilvl w:val="0"/>
          <w:numId w:val="2"/>
        </w:numPr>
      </w:pPr>
      <w:r>
        <w:t xml:space="preserve">A </w:t>
      </w:r>
      <w:r w:rsidR="006A7978">
        <w:t>little</w:t>
      </w:r>
    </w:p>
    <w:p w14:paraId="3F01C2FC" w14:textId="77777777" w:rsidR="00DD31E2" w:rsidRDefault="00DD31E2" w:rsidP="004F4441">
      <w:pPr>
        <w:pStyle w:val="ListParagraph"/>
        <w:numPr>
          <w:ilvl w:val="0"/>
          <w:numId w:val="2"/>
        </w:numPr>
      </w:pPr>
      <w:r>
        <w:t>Somewhat familiar</w:t>
      </w:r>
    </w:p>
    <w:p w14:paraId="41A22566" w14:textId="77777777" w:rsidR="00DD31E2" w:rsidRDefault="00DD31E2" w:rsidP="004F4441">
      <w:pPr>
        <w:pStyle w:val="ListParagraph"/>
        <w:numPr>
          <w:ilvl w:val="0"/>
          <w:numId w:val="2"/>
        </w:numPr>
      </w:pPr>
      <w:r>
        <w:t>Familiar</w:t>
      </w:r>
    </w:p>
    <w:p w14:paraId="04818A75" w14:textId="77777777" w:rsidR="00DD31E2" w:rsidRDefault="00DD31E2" w:rsidP="004F4441">
      <w:pPr>
        <w:pStyle w:val="ListParagraph"/>
        <w:numPr>
          <w:ilvl w:val="0"/>
          <w:numId w:val="2"/>
        </w:numPr>
      </w:pPr>
      <w:r>
        <w:t>Very Familiar</w:t>
      </w:r>
    </w:p>
    <w:p w14:paraId="13F49E74" w14:textId="0DF5B633" w:rsidR="003A2882" w:rsidRDefault="007C1241" w:rsidP="003A2882">
      <w:r>
        <w:t>5</w:t>
      </w:r>
      <w:r w:rsidR="003A2882">
        <w:t xml:space="preserve">.  How did you learn about the </w:t>
      </w:r>
      <w:r w:rsidR="00A26DC1">
        <w:t>_______</w:t>
      </w:r>
      <w:r w:rsidR="003A2882">
        <w:t xml:space="preserve"> SEPAG? </w:t>
      </w:r>
    </w:p>
    <w:p w14:paraId="2A6F8D9A" w14:textId="77777777" w:rsidR="003A2882" w:rsidRDefault="003A2882" w:rsidP="003A2882">
      <w:pPr>
        <w:pStyle w:val="ListParagraph"/>
        <w:numPr>
          <w:ilvl w:val="0"/>
          <w:numId w:val="3"/>
        </w:numPr>
      </w:pPr>
      <w:r>
        <w:t>District Website</w:t>
      </w:r>
    </w:p>
    <w:p w14:paraId="14980F09" w14:textId="77777777" w:rsidR="003A2882" w:rsidRDefault="003A2882" w:rsidP="003A2882">
      <w:pPr>
        <w:pStyle w:val="ListParagraph"/>
        <w:numPr>
          <w:ilvl w:val="0"/>
          <w:numId w:val="3"/>
        </w:numPr>
      </w:pPr>
      <w:r>
        <w:t>District Robo Call</w:t>
      </w:r>
    </w:p>
    <w:p w14:paraId="288587B0" w14:textId="77777777" w:rsidR="003A2882" w:rsidRDefault="003A2882" w:rsidP="003A2882">
      <w:pPr>
        <w:pStyle w:val="ListParagraph"/>
        <w:numPr>
          <w:ilvl w:val="0"/>
          <w:numId w:val="3"/>
        </w:numPr>
      </w:pPr>
      <w:r>
        <w:t>Social Media</w:t>
      </w:r>
    </w:p>
    <w:p w14:paraId="25B3465A" w14:textId="77777777" w:rsidR="003A2882" w:rsidRDefault="003A2882" w:rsidP="003A2882">
      <w:pPr>
        <w:pStyle w:val="ListParagraph"/>
        <w:numPr>
          <w:ilvl w:val="0"/>
          <w:numId w:val="3"/>
        </w:numPr>
      </w:pPr>
      <w:r>
        <w:t>CST Member</w:t>
      </w:r>
    </w:p>
    <w:p w14:paraId="699EB53F" w14:textId="77777777" w:rsidR="003A2882" w:rsidRDefault="003A2882" w:rsidP="003A2882">
      <w:pPr>
        <w:pStyle w:val="ListParagraph"/>
        <w:numPr>
          <w:ilvl w:val="0"/>
          <w:numId w:val="3"/>
        </w:numPr>
      </w:pPr>
      <w:r>
        <w:t>Another Parent</w:t>
      </w:r>
    </w:p>
    <w:p w14:paraId="089C27D4" w14:textId="58C0E9CD" w:rsidR="003A2882" w:rsidRDefault="003A2882" w:rsidP="003A2882">
      <w:pPr>
        <w:pStyle w:val="ListParagraph"/>
        <w:numPr>
          <w:ilvl w:val="0"/>
          <w:numId w:val="3"/>
        </w:numPr>
      </w:pPr>
      <w:r>
        <w:t>Other</w:t>
      </w:r>
      <w:r w:rsidR="00F143B8">
        <w:t>_____________________________________________</w:t>
      </w:r>
    </w:p>
    <w:p w14:paraId="37ED30EA" w14:textId="738F0BAE" w:rsidR="003A2882" w:rsidRDefault="007C1241" w:rsidP="003A2882">
      <w:pPr>
        <w:spacing w:after="0"/>
      </w:pPr>
      <w:r>
        <w:lastRenderedPageBreak/>
        <w:t>6</w:t>
      </w:r>
      <w:r w:rsidR="003A2882">
        <w:t>.  I plan to attend further SEPAG meetings and contribute my support</w:t>
      </w:r>
      <w:r w:rsidR="00192571">
        <w:t>.</w:t>
      </w:r>
    </w:p>
    <w:p w14:paraId="6A4D32EC" w14:textId="77777777" w:rsidR="003A2882" w:rsidRDefault="003A2882" w:rsidP="003A2882">
      <w:pPr>
        <w:pStyle w:val="ListParagraph"/>
        <w:numPr>
          <w:ilvl w:val="0"/>
          <w:numId w:val="4"/>
        </w:numPr>
        <w:spacing w:after="0"/>
      </w:pPr>
      <w:r>
        <w:t>Yes</w:t>
      </w:r>
    </w:p>
    <w:p w14:paraId="2EA76A1E" w14:textId="77777777" w:rsidR="003A2882" w:rsidRDefault="003A2882" w:rsidP="003A2882">
      <w:pPr>
        <w:pStyle w:val="ListParagraph"/>
        <w:numPr>
          <w:ilvl w:val="0"/>
          <w:numId w:val="4"/>
        </w:numPr>
        <w:spacing w:after="0"/>
      </w:pPr>
      <w:r>
        <w:t xml:space="preserve">No </w:t>
      </w:r>
    </w:p>
    <w:p w14:paraId="679EC754" w14:textId="77777777" w:rsidR="003A2882" w:rsidRDefault="003A2882" w:rsidP="003A2882">
      <w:pPr>
        <w:pStyle w:val="ListParagraph"/>
        <w:numPr>
          <w:ilvl w:val="0"/>
          <w:numId w:val="4"/>
        </w:numPr>
        <w:spacing w:after="0"/>
      </w:pPr>
      <w:r>
        <w:t>Maybe</w:t>
      </w:r>
    </w:p>
    <w:p w14:paraId="5151D7D4" w14:textId="77777777" w:rsidR="003A2882" w:rsidRDefault="003A2882" w:rsidP="003A2882">
      <w:pPr>
        <w:spacing w:after="0"/>
      </w:pPr>
    </w:p>
    <w:p w14:paraId="46BD04C6" w14:textId="41D1B76A" w:rsidR="003A2882" w:rsidRDefault="007C1241" w:rsidP="003A2882">
      <w:pPr>
        <w:spacing w:after="0"/>
      </w:pPr>
      <w:r>
        <w:t>7</w:t>
      </w:r>
      <w:r w:rsidR="003A2882" w:rsidRPr="00704BCC">
        <w:t xml:space="preserve">.  If </w:t>
      </w:r>
      <w:r w:rsidR="00704BCC">
        <w:t>answered “</w:t>
      </w:r>
      <w:r w:rsidR="003A2882">
        <w:t>no</w:t>
      </w:r>
      <w:r w:rsidR="00704BCC">
        <w:t>”</w:t>
      </w:r>
      <w:r w:rsidR="003A2882">
        <w:t xml:space="preserve"> or </w:t>
      </w:r>
      <w:r w:rsidR="00704BCC">
        <w:t>“</w:t>
      </w:r>
      <w:r w:rsidR="003A2882">
        <w:t>maybe</w:t>
      </w:r>
      <w:r w:rsidR="00704BCC">
        <w:t>”</w:t>
      </w:r>
      <w:r w:rsidR="003A2882">
        <w:t xml:space="preserve"> for question </w:t>
      </w:r>
      <w:r>
        <w:t>6</w:t>
      </w:r>
      <w:r w:rsidR="003A2882">
        <w:t>, what prevents you from attending SEPAG meetings?  Check all that apply:</w:t>
      </w:r>
    </w:p>
    <w:p w14:paraId="5C6D096D" w14:textId="77777777" w:rsidR="003A2882" w:rsidRDefault="003A2882" w:rsidP="003A2882">
      <w:pPr>
        <w:pStyle w:val="ListParagraph"/>
        <w:numPr>
          <w:ilvl w:val="0"/>
          <w:numId w:val="5"/>
        </w:numPr>
        <w:spacing w:after="0"/>
      </w:pPr>
      <w:r>
        <w:t>No childcare available</w:t>
      </w:r>
    </w:p>
    <w:p w14:paraId="5E0F9135" w14:textId="77777777" w:rsidR="003A2882" w:rsidRDefault="003A2882" w:rsidP="003A2882">
      <w:pPr>
        <w:pStyle w:val="ListParagraph"/>
        <w:numPr>
          <w:ilvl w:val="0"/>
          <w:numId w:val="5"/>
        </w:numPr>
        <w:spacing w:after="0"/>
      </w:pPr>
      <w:r>
        <w:t>Scheduling Conflict</w:t>
      </w:r>
    </w:p>
    <w:p w14:paraId="16428CB3" w14:textId="481F4B95" w:rsidR="003A2882" w:rsidRDefault="003A2882" w:rsidP="003A2882">
      <w:pPr>
        <w:pStyle w:val="ListParagraph"/>
        <w:numPr>
          <w:ilvl w:val="0"/>
          <w:numId w:val="5"/>
        </w:numPr>
        <w:spacing w:after="0"/>
      </w:pPr>
      <w:r>
        <w:t xml:space="preserve">Time of </w:t>
      </w:r>
      <w:r w:rsidR="00704BCC">
        <w:t>d</w:t>
      </w:r>
      <w:r>
        <w:t>ay</w:t>
      </w:r>
    </w:p>
    <w:p w14:paraId="121C7ED4" w14:textId="77777777" w:rsidR="003A2882" w:rsidRDefault="003A2882" w:rsidP="003A2882">
      <w:pPr>
        <w:pStyle w:val="ListParagraph"/>
        <w:numPr>
          <w:ilvl w:val="0"/>
          <w:numId w:val="5"/>
        </w:numPr>
        <w:spacing w:after="0"/>
      </w:pPr>
      <w:r>
        <w:t>Issue with Transportation</w:t>
      </w:r>
    </w:p>
    <w:p w14:paraId="6A3A4FA6" w14:textId="5C2905F4" w:rsidR="003A2882" w:rsidRDefault="003A2882" w:rsidP="006018D0">
      <w:pPr>
        <w:pStyle w:val="ListParagraph"/>
        <w:numPr>
          <w:ilvl w:val="0"/>
          <w:numId w:val="5"/>
        </w:numPr>
        <w:spacing w:after="0"/>
      </w:pPr>
      <w:r>
        <w:t xml:space="preserve">Unknown </w:t>
      </w:r>
      <w:r w:rsidR="00704BCC">
        <w:t>a</w:t>
      </w:r>
      <w:r>
        <w:t>genda</w:t>
      </w:r>
    </w:p>
    <w:p w14:paraId="5A0E7BD4" w14:textId="77777777" w:rsidR="006018D0" w:rsidRDefault="006018D0" w:rsidP="006018D0">
      <w:pPr>
        <w:pStyle w:val="ListParagraph"/>
        <w:numPr>
          <w:ilvl w:val="0"/>
          <w:numId w:val="5"/>
        </w:numPr>
        <w:spacing w:after="0"/>
      </w:pPr>
      <w:r>
        <w:t xml:space="preserve">Meeting dates not given with advanced </w:t>
      </w:r>
      <w:proofErr w:type="gramStart"/>
      <w:r>
        <w:t>notice</w:t>
      </w:r>
      <w:proofErr w:type="gramEnd"/>
    </w:p>
    <w:p w14:paraId="78B15CC3" w14:textId="77777777" w:rsidR="006018D0" w:rsidRDefault="006018D0" w:rsidP="006018D0">
      <w:pPr>
        <w:pStyle w:val="ListParagraph"/>
        <w:numPr>
          <w:ilvl w:val="0"/>
          <w:numId w:val="5"/>
        </w:numPr>
        <w:spacing w:after="0"/>
      </w:pPr>
      <w:r>
        <w:t>Other ________________________________________________________________________</w:t>
      </w:r>
    </w:p>
    <w:p w14:paraId="4740A27F" w14:textId="77777777" w:rsidR="006018D0" w:rsidRDefault="006018D0" w:rsidP="006018D0">
      <w:pPr>
        <w:spacing w:after="0"/>
      </w:pPr>
    </w:p>
    <w:p w14:paraId="15A6AD25" w14:textId="4491F35B" w:rsidR="006018D0" w:rsidRPr="00FA3F5D" w:rsidRDefault="007C1241" w:rsidP="006018D0">
      <w:pPr>
        <w:spacing w:after="0"/>
      </w:pPr>
      <w:r>
        <w:t>8</w:t>
      </w:r>
      <w:r w:rsidR="006018D0" w:rsidRPr="00FA3F5D">
        <w:t>.  What other measures could assist in your participation in SEPAG meeting?  Choose all that apply:</w:t>
      </w:r>
    </w:p>
    <w:p w14:paraId="364D1119" w14:textId="6969F54D" w:rsidR="006018D0" w:rsidRDefault="00B9331C" w:rsidP="006018D0">
      <w:pPr>
        <w:pStyle w:val="ListParagraph"/>
        <w:numPr>
          <w:ilvl w:val="0"/>
          <w:numId w:val="6"/>
        </w:numPr>
        <w:spacing w:after="0"/>
      </w:pPr>
      <w:r>
        <w:t xml:space="preserve">Conference call option </w:t>
      </w:r>
    </w:p>
    <w:p w14:paraId="1F522F56" w14:textId="63F73C31" w:rsidR="006018D0" w:rsidRDefault="006018D0" w:rsidP="006018D0">
      <w:pPr>
        <w:pStyle w:val="ListParagraph"/>
        <w:numPr>
          <w:ilvl w:val="0"/>
          <w:numId w:val="6"/>
        </w:numPr>
        <w:spacing w:after="0"/>
      </w:pPr>
      <w:r>
        <w:t xml:space="preserve">Social Media </w:t>
      </w:r>
      <w:r w:rsidR="00B9331C">
        <w:t>group (Facebook) for updates</w:t>
      </w:r>
    </w:p>
    <w:p w14:paraId="2EEEC8BD" w14:textId="07D6CE29" w:rsidR="006018D0" w:rsidRDefault="00B07B1E" w:rsidP="006018D0">
      <w:pPr>
        <w:pStyle w:val="ListParagraph"/>
        <w:numPr>
          <w:ilvl w:val="0"/>
          <w:numId w:val="6"/>
        </w:numPr>
        <w:spacing w:after="0"/>
      </w:pPr>
      <w:r>
        <w:t xml:space="preserve">Email and/or phone follow-up </w:t>
      </w:r>
    </w:p>
    <w:p w14:paraId="1997D3FA" w14:textId="77F311CA" w:rsidR="006018D0" w:rsidRDefault="00B9331C" w:rsidP="006018D0">
      <w:pPr>
        <w:pStyle w:val="ListParagraph"/>
        <w:numPr>
          <w:ilvl w:val="0"/>
          <w:numId w:val="6"/>
        </w:numPr>
        <w:spacing w:after="0"/>
      </w:pPr>
      <w:r>
        <w:t xml:space="preserve">Virtual </w:t>
      </w:r>
      <w:r w:rsidR="006018D0">
        <w:t>Meeting</w:t>
      </w:r>
      <w:r>
        <w:t xml:space="preserve"> option</w:t>
      </w:r>
      <w:r w:rsidR="00F143B8">
        <w:t xml:space="preserve"> (</w:t>
      </w:r>
      <w:proofErr w:type="gramStart"/>
      <w:r w:rsidR="00F143B8">
        <w:t>i.e.</w:t>
      </w:r>
      <w:proofErr w:type="gramEnd"/>
      <w:r w:rsidR="00F143B8">
        <w:t xml:space="preserve"> GoToMeeting, Facetime, etc.)</w:t>
      </w:r>
    </w:p>
    <w:p w14:paraId="70ABE513" w14:textId="77777777" w:rsidR="006018D0" w:rsidRDefault="006018D0" w:rsidP="006018D0">
      <w:pPr>
        <w:pStyle w:val="ListParagraph"/>
        <w:numPr>
          <w:ilvl w:val="0"/>
          <w:numId w:val="6"/>
        </w:numPr>
        <w:spacing w:after="0"/>
      </w:pPr>
      <w:r>
        <w:t>Other ________________________________________________________________________</w:t>
      </w:r>
    </w:p>
    <w:p w14:paraId="0D800025" w14:textId="77777777" w:rsidR="005B65DE" w:rsidRDefault="005B65DE" w:rsidP="005B65DE">
      <w:pPr>
        <w:spacing w:after="0"/>
      </w:pPr>
    </w:p>
    <w:p w14:paraId="029230D6" w14:textId="39EFC354" w:rsidR="005B65DE" w:rsidRDefault="007C1241" w:rsidP="005B65DE">
      <w:pPr>
        <w:spacing w:after="0"/>
      </w:pPr>
      <w:r>
        <w:t>9</w:t>
      </w:r>
      <w:r w:rsidR="005B65DE">
        <w:t xml:space="preserve">.  Would you be interested in serving on the </w:t>
      </w:r>
      <w:r w:rsidR="00A26DC1">
        <w:t>_______</w:t>
      </w:r>
      <w:r w:rsidR="005369E8">
        <w:t xml:space="preserve"> </w:t>
      </w:r>
      <w:r w:rsidR="005B65DE">
        <w:t xml:space="preserve">SEPAG </w:t>
      </w:r>
      <w:r w:rsidR="00A26DC1">
        <w:t>leadership team</w:t>
      </w:r>
      <w:r w:rsidR="005B65DE">
        <w:t xml:space="preserve">?  If so, </w:t>
      </w:r>
      <w:r w:rsidR="00816961">
        <w:t xml:space="preserve">in </w:t>
      </w:r>
      <w:r w:rsidR="005B65DE">
        <w:t>what capacity?</w:t>
      </w:r>
    </w:p>
    <w:p w14:paraId="3D68275B" w14:textId="092705A3" w:rsidR="005B65DE" w:rsidRDefault="00816961" w:rsidP="005B65DE">
      <w:pPr>
        <w:pStyle w:val="ListParagraph"/>
        <w:numPr>
          <w:ilvl w:val="0"/>
          <w:numId w:val="10"/>
        </w:numPr>
        <w:spacing w:after="0"/>
      </w:pPr>
      <w:r>
        <w:t>Core group leader</w:t>
      </w:r>
    </w:p>
    <w:p w14:paraId="5FBAAEF1" w14:textId="38F2EC99" w:rsidR="005B65DE" w:rsidRDefault="005369E8" w:rsidP="005B65DE">
      <w:pPr>
        <w:pStyle w:val="ListParagraph"/>
        <w:numPr>
          <w:ilvl w:val="0"/>
          <w:numId w:val="10"/>
        </w:numPr>
        <w:spacing w:after="0"/>
      </w:pPr>
      <w:r>
        <w:t>Facilitator</w:t>
      </w:r>
    </w:p>
    <w:p w14:paraId="17D63F13" w14:textId="77777777" w:rsidR="005B65DE" w:rsidRDefault="005B65DE" w:rsidP="005B65DE">
      <w:pPr>
        <w:pStyle w:val="ListParagraph"/>
        <w:numPr>
          <w:ilvl w:val="0"/>
          <w:numId w:val="10"/>
        </w:numPr>
        <w:spacing w:after="0"/>
      </w:pPr>
      <w:r>
        <w:t>Secretary</w:t>
      </w:r>
    </w:p>
    <w:p w14:paraId="113E887B" w14:textId="77777777" w:rsidR="005B65DE" w:rsidRDefault="005B65DE" w:rsidP="005B65DE">
      <w:pPr>
        <w:pStyle w:val="ListParagraph"/>
        <w:numPr>
          <w:ilvl w:val="0"/>
          <w:numId w:val="10"/>
        </w:numPr>
        <w:spacing w:after="0"/>
      </w:pPr>
      <w:r>
        <w:t>Community Outreach</w:t>
      </w:r>
    </w:p>
    <w:p w14:paraId="2706A296" w14:textId="77777777" w:rsidR="005B65DE" w:rsidRDefault="005B65DE" w:rsidP="005B65DE">
      <w:pPr>
        <w:pStyle w:val="ListParagraph"/>
        <w:numPr>
          <w:ilvl w:val="0"/>
          <w:numId w:val="10"/>
        </w:numPr>
        <w:spacing w:after="0"/>
      </w:pPr>
      <w:r>
        <w:t>Social Media Moderator</w:t>
      </w:r>
    </w:p>
    <w:p w14:paraId="44982E68" w14:textId="723D7C02" w:rsidR="005B65DE" w:rsidRDefault="005B65DE" w:rsidP="005B65DE">
      <w:pPr>
        <w:pStyle w:val="ListParagraph"/>
        <w:numPr>
          <w:ilvl w:val="0"/>
          <w:numId w:val="10"/>
        </w:numPr>
        <w:spacing w:after="0"/>
      </w:pPr>
      <w:r>
        <w:t>Other</w:t>
      </w:r>
      <w:r w:rsidR="00816961">
        <w:t>, please specify ____________________________________________</w:t>
      </w:r>
    </w:p>
    <w:p w14:paraId="1D39246D" w14:textId="77777777" w:rsidR="005B65DE" w:rsidRDefault="005B65DE" w:rsidP="005B65DE">
      <w:pPr>
        <w:pStyle w:val="ListParagraph"/>
        <w:numPr>
          <w:ilvl w:val="0"/>
          <w:numId w:val="10"/>
        </w:numPr>
        <w:spacing w:after="0"/>
      </w:pPr>
      <w:r>
        <w:t xml:space="preserve">I am not interested at this </w:t>
      </w:r>
      <w:proofErr w:type="gramStart"/>
      <w:r>
        <w:t>time</w:t>
      </w:r>
      <w:proofErr w:type="gramEnd"/>
    </w:p>
    <w:p w14:paraId="34371881" w14:textId="77777777" w:rsidR="005B65DE" w:rsidRDefault="005B65DE" w:rsidP="005B65DE">
      <w:pPr>
        <w:spacing w:after="0"/>
      </w:pPr>
    </w:p>
    <w:p w14:paraId="40B3DB77" w14:textId="3B6292A0" w:rsidR="005B65DE" w:rsidRDefault="007C1241" w:rsidP="005B65DE">
      <w:pPr>
        <w:spacing w:after="0"/>
      </w:pPr>
      <w:r>
        <w:t>10</w:t>
      </w:r>
      <w:r w:rsidR="005B65DE">
        <w:t>.  Please indicate your meeting time availability:</w:t>
      </w:r>
    </w:p>
    <w:p w14:paraId="4EF72C76" w14:textId="77777777" w:rsidR="005B65DE" w:rsidRDefault="005B65DE" w:rsidP="005B65DE">
      <w:pPr>
        <w:pStyle w:val="ListParagraph"/>
        <w:numPr>
          <w:ilvl w:val="0"/>
          <w:numId w:val="11"/>
        </w:numPr>
        <w:spacing w:after="0"/>
      </w:pPr>
      <w:r>
        <w:t>Weekday AM</w:t>
      </w:r>
    </w:p>
    <w:p w14:paraId="7B718899" w14:textId="77777777" w:rsidR="005B65DE" w:rsidRDefault="005B65DE" w:rsidP="005B65DE">
      <w:pPr>
        <w:pStyle w:val="ListParagraph"/>
        <w:numPr>
          <w:ilvl w:val="0"/>
          <w:numId w:val="11"/>
        </w:numPr>
        <w:spacing w:after="0"/>
      </w:pPr>
      <w:r>
        <w:t>Weekday PM</w:t>
      </w:r>
    </w:p>
    <w:p w14:paraId="4D925EB3" w14:textId="77777777" w:rsidR="005B65DE" w:rsidRDefault="005B65DE" w:rsidP="005B65DE">
      <w:pPr>
        <w:spacing w:after="0"/>
      </w:pPr>
    </w:p>
    <w:p w14:paraId="664D0B1D" w14:textId="512AD8A8" w:rsidR="005B65DE" w:rsidRDefault="007C1241" w:rsidP="005B65DE">
      <w:pPr>
        <w:spacing w:after="0"/>
      </w:pPr>
      <w:r>
        <w:t>11</w:t>
      </w:r>
      <w:r w:rsidR="005B65DE">
        <w:t>.  How do you prefer to receive communication updates from SEPAG meetings?</w:t>
      </w:r>
    </w:p>
    <w:p w14:paraId="34B03CFD" w14:textId="77777777" w:rsidR="005B65DE" w:rsidRDefault="005B65DE" w:rsidP="005B65DE">
      <w:pPr>
        <w:pStyle w:val="ListParagraph"/>
        <w:numPr>
          <w:ilvl w:val="0"/>
          <w:numId w:val="12"/>
        </w:numPr>
        <w:spacing w:after="0"/>
      </w:pPr>
      <w:r>
        <w:t>Email</w:t>
      </w:r>
    </w:p>
    <w:p w14:paraId="68208D80" w14:textId="77777777" w:rsidR="005B65DE" w:rsidRDefault="005B65DE" w:rsidP="005B65DE">
      <w:pPr>
        <w:pStyle w:val="ListParagraph"/>
        <w:numPr>
          <w:ilvl w:val="0"/>
          <w:numId w:val="12"/>
        </w:numPr>
        <w:spacing w:after="0"/>
      </w:pPr>
      <w:r>
        <w:t>District SEPAG webpage</w:t>
      </w:r>
    </w:p>
    <w:p w14:paraId="43E14E4D" w14:textId="77777777" w:rsidR="005B65DE" w:rsidRDefault="005B65DE" w:rsidP="005B65DE">
      <w:pPr>
        <w:pStyle w:val="ListParagraph"/>
        <w:numPr>
          <w:ilvl w:val="0"/>
          <w:numId w:val="12"/>
        </w:numPr>
        <w:spacing w:after="0"/>
      </w:pPr>
      <w:r>
        <w:t>Mail</w:t>
      </w:r>
    </w:p>
    <w:p w14:paraId="3585C1E8" w14:textId="77777777" w:rsidR="005B65DE" w:rsidRDefault="005B65DE" w:rsidP="005B65DE">
      <w:pPr>
        <w:pStyle w:val="ListParagraph"/>
        <w:numPr>
          <w:ilvl w:val="0"/>
          <w:numId w:val="12"/>
        </w:numPr>
        <w:spacing w:after="0"/>
      </w:pPr>
      <w:r>
        <w:t>Flyers</w:t>
      </w:r>
    </w:p>
    <w:p w14:paraId="676CA444" w14:textId="77777777" w:rsidR="005B65DE" w:rsidRDefault="005B65DE" w:rsidP="005B65DE">
      <w:pPr>
        <w:pStyle w:val="ListParagraph"/>
        <w:numPr>
          <w:ilvl w:val="0"/>
          <w:numId w:val="12"/>
        </w:numPr>
        <w:spacing w:after="0"/>
      </w:pPr>
      <w:r>
        <w:t>Text Message</w:t>
      </w:r>
    </w:p>
    <w:p w14:paraId="4DE6AD61" w14:textId="77777777" w:rsidR="005B65DE" w:rsidRDefault="005B65DE" w:rsidP="005B65DE">
      <w:pPr>
        <w:pStyle w:val="ListParagraph"/>
        <w:numPr>
          <w:ilvl w:val="0"/>
          <w:numId w:val="12"/>
        </w:numPr>
        <w:spacing w:after="0"/>
      </w:pPr>
      <w:r>
        <w:t>Social Media</w:t>
      </w:r>
    </w:p>
    <w:p w14:paraId="25963290" w14:textId="77777777" w:rsidR="005B65DE" w:rsidRDefault="005B65DE" w:rsidP="005B65DE">
      <w:pPr>
        <w:pStyle w:val="ListParagraph"/>
        <w:numPr>
          <w:ilvl w:val="0"/>
          <w:numId w:val="12"/>
        </w:numPr>
        <w:spacing w:after="0"/>
      </w:pPr>
      <w:r>
        <w:t>Other:___________________________________________________________________________</w:t>
      </w:r>
    </w:p>
    <w:p w14:paraId="0E1E8D5D" w14:textId="77777777" w:rsidR="006018D0" w:rsidRDefault="006018D0" w:rsidP="006018D0">
      <w:pPr>
        <w:spacing w:after="0"/>
      </w:pPr>
    </w:p>
    <w:p w14:paraId="2D5E12C9" w14:textId="77777777" w:rsidR="00CC499D" w:rsidRDefault="00710ADF" w:rsidP="006018D0">
      <w:pPr>
        <w:spacing w:after="0"/>
      </w:pPr>
      <w:r>
        <w:t>1</w:t>
      </w:r>
      <w:r w:rsidR="007C1241">
        <w:t>2</w:t>
      </w:r>
      <w:r>
        <w:t xml:space="preserve">.  </w:t>
      </w:r>
      <w:r w:rsidR="00F80B9E">
        <w:t>Please rate your knowledge of the following, with a rating of 1 being “poor” and 5 being “excellent</w:t>
      </w:r>
      <w:r w:rsidR="00CC499D">
        <w:t>”:</w:t>
      </w:r>
    </w:p>
    <w:p w14:paraId="5B0DA01A" w14:textId="784094C9" w:rsidR="00CC499D" w:rsidRDefault="00CC499D" w:rsidP="00CC499D">
      <w:pPr>
        <w:spacing w:after="0"/>
        <w:ind w:left="720"/>
      </w:pPr>
      <w:r>
        <w:t xml:space="preserve">New Jersey Special Education Law NJAC 6A:14          1  2  3  4  5 </w:t>
      </w:r>
    </w:p>
    <w:p w14:paraId="338DB494" w14:textId="32F63986" w:rsidR="00CC499D" w:rsidRDefault="00CC499D" w:rsidP="00CC499D">
      <w:pPr>
        <w:spacing w:after="0"/>
        <w:ind w:left="720"/>
      </w:pPr>
      <w:r>
        <w:lastRenderedPageBreak/>
        <w:t>Individuals with Disabilities Education Act (IDEA)      1  2  3  4  5</w:t>
      </w:r>
    </w:p>
    <w:p w14:paraId="2F6BE3D8" w14:textId="6B772F2E" w:rsidR="00CC499D" w:rsidRDefault="00CC499D" w:rsidP="00CC499D">
      <w:pPr>
        <w:spacing w:after="0"/>
        <w:ind w:left="720"/>
      </w:pPr>
      <w:r>
        <w:t xml:space="preserve">Section 504 Act     </w:t>
      </w:r>
      <w:r w:rsidR="00A5116E">
        <w:t xml:space="preserve">                                                            </w:t>
      </w:r>
      <w:r>
        <w:t>1  2  3  4  5</w:t>
      </w:r>
    </w:p>
    <w:p w14:paraId="0D1B2C7F" w14:textId="54B8CB5F" w:rsidR="00710ADF" w:rsidRDefault="00710ADF" w:rsidP="006018D0">
      <w:pPr>
        <w:spacing w:after="0"/>
      </w:pPr>
    </w:p>
    <w:p w14:paraId="6686CDB7" w14:textId="4B4D0B94" w:rsidR="00710ADF" w:rsidRDefault="00710ADF" w:rsidP="006018D0">
      <w:pPr>
        <w:spacing w:after="0"/>
      </w:pPr>
      <w:r>
        <w:t>1</w:t>
      </w:r>
      <w:r w:rsidR="007C1241">
        <w:t>3</w:t>
      </w:r>
      <w:r>
        <w:t>.</w:t>
      </w:r>
      <w:r w:rsidR="00060041">
        <w:t xml:space="preserve"> </w:t>
      </w:r>
      <w:r>
        <w:t>How satisfied are you with your child</w:t>
      </w:r>
      <w:r w:rsidR="00060041">
        <w:t>’s</w:t>
      </w:r>
      <w:r>
        <w:t xml:space="preserve"> program</w:t>
      </w:r>
      <w:r w:rsidR="00060041">
        <w:t>?</w:t>
      </w:r>
    </w:p>
    <w:p w14:paraId="5C8ECD8E" w14:textId="77777777" w:rsidR="00710ADF" w:rsidRDefault="00710ADF" w:rsidP="00710ADF">
      <w:pPr>
        <w:pStyle w:val="ListParagraph"/>
        <w:numPr>
          <w:ilvl w:val="0"/>
          <w:numId w:val="14"/>
        </w:numPr>
        <w:spacing w:after="0"/>
      </w:pPr>
      <w:r>
        <w:t>1- very unsatisfied</w:t>
      </w:r>
    </w:p>
    <w:p w14:paraId="6D70A5E3" w14:textId="77777777" w:rsidR="00710ADF" w:rsidRDefault="00710ADF" w:rsidP="00710ADF">
      <w:pPr>
        <w:pStyle w:val="ListParagraph"/>
        <w:numPr>
          <w:ilvl w:val="0"/>
          <w:numId w:val="14"/>
        </w:numPr>
        <w:spacing w:after="0"/>
      </w:pPr>
      <w:r>
        <w:t>2 -somewhat Satisfied</w:t>
      </w:r>
    </w:p>
    <w:p w14:paraId="1598E57C" w14:textId="77777777" w:rsidR="00710ADF" w:rsidRDefault="00710ADF" w:rsidP="00710ADF">
      <w:pPr>
        <w:pStyle w:val="ListParagraph"/>
        <w:numPr>
          <w:ilvl w:val="0"/>
          <w:numId w:val="14"/>
        </w:numPr>
        <w:spacing w:after="0"/>
      </w:pPr>
      <w:r>
        <w:t>3 -Neutral</w:t>
      </w:r>
    </w:p>
    <w:p w14:paraId="25A88ECE" w14:textId="77777777" w:rsidR="00710ADF" w:rsidRDefault="00710ADF" w:rsidP="00710ADF">
      <w:pPr>
        <w:pStyle w:val="ListParagraph"/>
        <w:numPr>
          <w:ilvl w:val="0"/>
          <w:numId w:val="14"/>
        </w:numPr>
        <w:spacing w:after="0"/>
      </w:pPr>
      <w:r>
        <w:t>4 -Satisfied</w:t>
      </w:r>
    </w:p>
    <w:p w14:paraId="4E7B369F" w14:textId="77777777" w:rsidR="00710ADF" w:rsidRDefault="00710ADF" w:rsidP="00710ADF">
      <w:pPr>
        <w:pStyle w:val="ListParagraph"/>
        <w:numPr>
          <w:ilvl w:val="0"/>
          <w:numId w:val="14"/>
        </w:numPr>
        <w:spacing w:after="0"/>
      </w:pPr>
      <w:r>
        <w:t>5 -Very Satisfied</w:t>
      </w:r>
    </w:p>
    <w:p w14:paraId="67EB5E08" w14:textId="77777777" w:rsidR="00710ADF" w:rsidRDefault="00710ADF" w:rsidP="00710ADF">
      <w:pPr>
        <w:spacing w:after="0"/>
      </w:pPr>
    </w:p>
    <w:p w14:paraId="4B8344CD" w14:textId="25AE98C7" w:rsidR="00710ADF" w:rsidRDefault="00710ADF" w:rsidP="00710ADF">
      <w:pPr>
        <w:spacing w:after="0"/>
      </w:pPr>
      <w:r>
        <w:t xml:space="preserve">If </w:t>
      </w:r>
      <w:r w:rsidR="001E14D1">
        <w:t>desired</w:t>
      </w:r>
      <w:r>
        <w:t>, please elaborate on your response to question 1</w:t>
      </w:r>
      <w:r w:rsidR="007C1241">
        <w:t>3</w:t>
      </w:r>
      <w:r>
        <w:t>:</w:t>
      </w:r>
    </w:p>
    <w:p w14:paraId="05F35BE5" w14:textId="6A9FB514" w:rsidR="001E14D1" w:rsidRDefault="001E14D1" w:rsidP="00710ADF">
      <w:pPr>
        <w:spacing w:after="0"/>
      </w:pPr>
    </w:p>
    <w:p w14:paraId="6419177D" w14:textId="77777777" w:rsidR="001E14D1" w:rsidRDefault="001E14D1" w:rsidP="00710ADF">
      <w:pPr>
        <w:spacing w:after="0"/>
      </w:pPr>
    </w:p>
    <w:p w14:paraId="6CA6558F" w14:textId="129485D2" w:rsidR="00710ADF" w:rsidRDefault="001E14D1" w:rsidP="00710ADF">
      <w:pPr>
        <w:spacing w:after="0"/>
      </w:pPr>
      <w:r>
        <w:t>1</w:t>
      </w:r>
      <w:r w:rsidR="0010425B">
        <w:t>4</w:t>
      </w:r>
      <w:r>
        <w:t>.  How satisfied are you with your child</w:t>
      </w:r>
      <w:r w:rsidR="005F6757">
        <w:t>’s</w:t>
      </w:r>
      <w:r>
        <w:t xml:space="preserve"> IEP</w:t>
      </w:r>
      <w:r w:rsidR="005F6757">
        <w:t>/504 plan?</w:t>
      </w:r>
    </w:p>
    <w:p w14:paraId="442D3048" w14:textId="77777777" w:rsidR="001E14D1" w:rsidRDefault="001E14D1" w:rsidP="001E14D1">
      <w:pPr>
        <w:pStyle w:val="ListParagraph"/>
        <w:numPr>
          <w:ilvl w:val="0"/>
          <w:numId w:val="15"/>
        </w:numPr>
        <w:spacing w:after="0"/>
      </w:pPr>
      <w:r>
        <w:t>1-Very Unsatisfied</w:t>
      </w:r>
    </w:p>
    <w:p w14:paraId="14A21233" w14:textId="77777777" w:rsidR="001E14D1" w:rsidRDefault="001E14D1" w:rsidP="001E14D1">
      <w:pPr>
        <w:pStyle w:val="ListParagraph"/>
        <w:numPr>
          <w:ilvl w:val="0"/>
          <w:numId w:val="15"/>
        </w:numPr>
        <w:spacing w:after="0"/>
      </w:pPr>
      <w:r>
        <w:t>2- Somewhat Unsatisfied</w:t>
      </w:r>
    </w:p>
    <w:p w14:paraId="28A0F26A" w14:textId="77777777" w:rsidR="001E14D1" w:rsidRDefault="001E14D1" w:rsidP="001E14D1">
      <w:pPr>
        <w:pStyle w:val="ListParagraph"/>
        <w:numPr>
          <w:ilvl w:val="0"/>
          <w:numId w:val="15"/>
        </w:numPr>
        <w:spacing w:after="0"/>
      </w:pPr>
      <w:r>
        <w:t>3-Somewhat satisfied</w:t>
      </w:r>
    </w:p>
    <w:p w14:paraId="418095B7" w14:textId="2D65BF0B" w:rsidR="001E14D1" w:rsidRDefault="0048605A" w:rsidP="001E14D1">
      <w:pPr>
        <w:pStyle w:val="ListParagraph"/>
        <w:numPr>
          <w:ilvl w:val="0"/>
          <w:numId w:val="15"/>
        </w:numPr>
        <w:spacing w:after="0"/>
      </w:pPr>
      <w:r>
        <w:t>4</w:t>
      </w:r>
      <w:r w:rsidR="001E14D1">
        <w:t>-Satisfied</w:t>
      </w:r>
    </w:p>
    <w:p w14:paraId="7CFC52B6" w14:textId="77777777" w:rsidR="001E14D1" w:rsidRDefault="001E14D1" w:rsidP="001E14D1">
      <w:pPr>
        <w:pStyle w:val="ListParagraph"/>
        <w:numPr>
          <w:ilvl w:val="0"/>
          <w:numId w:val="15"/>
        </w:numPr>
        <w:spacing w:after="0"/>
      </w:pPr>
      <w:r>
        <w:t>5-Very Satisfied</w:t>
      </w:r>
    </w:p>
    <w:p w14:paraId="76FE0A06" w14:textId="77777777" w:rsidR="001E14D1" w:rsidRDefault="001E14D1" w:rsidP="001E14D1">
      <w:pPr>
        <w:spacing w:after="0"/>
      </w:pPr>
    </w:p>
    <w:p w14:paraId="0AD37667" w14:textId="22D48EE4" w:rsidR="001E14D1" w:rsidRDefault="001E14D1" w:rsidP="001E14D1">
      <w:pPr>
        <w:spacing w:after="0"/>
      </w:pPr>
      <w:r>
        <w:t>If desired, please elaborate on your response to question 1</w:t>
      </w:r>
      <w:r w:rsidR="0010425B">
        <w:t>4</w:t>
      </w:r>
      <w:r>
        <w:t>:</w:t>
      </w:r>
    </w:p>
    <w:p w14:paraId="6D720862" w14:textId="77777777" w:rsidR="001E14D1" w:rsidRDefault="001E14D1" w:rsidP="001E14D1">
      <w:pPr>
        <w:spacing w:after="0"/>
      </w:pPr>
    </w:p>
    <w:p w14:paraId="4AB895EE" w14:textId="77777777" w:rsidR="001E14D1" w:rsidRDefault="001E14D1" w:rsidP="001E14D1">
      <w:pPr>
        <w:spacing w:after="0"/>
      </w:pPr>
    </w:p>
    <w:p w14:paraId="53442156" w14:textId="1298C72F" w:rsidR="001E14D1" w:rsidRDefault="001E14D1" w:rsidP="001E14D1">
      <w:pPr>
        <w:spacing w:after="0"/>
      </w:pPr>
      <w:r>
        <w:t>1</w:t>
      </w:r>
      <w:r w:rsidR="00FA0D01">
        <w:t>5</w:t>
      </w:r>
      <w:r>
        <w:t xml:space="preserve">.  My Child Study Team </w:t>
      </w:r>
      <w:r w:rsidR="005F6757">
        <w:t xml:space="preserve">case manager and/or guidance counselor </w:t>
      </w:r>
      <w:r>
        <w:t xml:space="preserve">communicates effectively.  </w:t>
      </w:r>
    </w:p>
    <w:p w14:paraId="77BFB80E" w14:textId="77777777" w:rsidR="001E14D1" w:rsidRDefault="001E14D1" w:rsidP="001E14D1">
      <w:pPr>
        <w:pStyle w:val="ListParagraph"/>
        <w:numPr>
          <w:ilvl w:val="0"/>
          <w:numId w:val="16"/>
        </w:numPr>
        <w:spacing w:after="0"/>
      </w:pPr>
      <w:r>
        <w:t>Strongly Agree</w:t>
      </w:r>
    </w:p>
    <w:p w14:paraId="1104ECCC" w14:textId="77777777" w:rsidR="001E14D1" w:rsidRDefault="001E14D1" w:rsidP="001E14D1">
      <w:pPr>
        <w:pStyle w:val="ListParagraph"/>
        <w:numPr>
          <w:ilvl w:val="0"/>
          <w:numId w:val="16"/>
        </w:numPr>
        <w:spacing w:after="0"/>
      </w:pPr>
      <w:r>
        <w:t>Agree</w:t>
      </w:r>
    </w:p>
    <w:p w14:paraId="04FCFD65" w14:textId="77777777" w:rsidR="001E14D1" w:rsidRDefault="001E14D1" w:rsidP="001E14D1">
      <w:pPr>
        <w:pStyle w:val="ListParagraph"/>
        <w:numPr>
          <w:ilvl w:val="0"/>
          <w:numId w:val="16"/>
        </w:numPr>
        <w:spacing w:after="0"/>
      </w:pPr>
      <w:r>
        <w:t>Neutral</w:t>
      </w:r>
    </w:p>
    <w:p w14:paraId="7891B067" w14:textId="77777777" w:rsidR="001E14D1" w:rsidRDefault="001E14D1" w:rsidP="001E14D1">
      <w:pPr>
        <w:pStyle w:val="ListParagraph"/>
        <w:numPr>
          <w:ilvl w:val="0"/>
          <w:numId w:val="16"/>
        </w:numPr>
        <w:spacing w:after="0"/>
      </w:pPr>
      <w:r>
        <w:t>Disagree</w:t>
      </w:r>
    </w:p>
    <w:p w14:paraId="08295FC6" w14:textId="77777777" w:rsidR="001E14D1" w:rsidRDefault="001E14D1" w:rsidP="001E14D1">
      <w:pPr>
        <w:pStyle w:val="ListParagraph"/>
        <w:numPr>
          <w:ilvl w:val="0"/>
          <w:numId w:val="16"/>
        </w:numPr>
        <w:spacing w:after="0"/>
      </w:pPr>
      <w:r>
        <w:t>Strongly Disagree</w:t>
      </w:r>
    </w:p>
    <w:p w14:paraId="364BE840" w14:textId="77777777" w:rsidR="0047083F" w:rsidRDefault="0047083F" w:rsidP="0047083F">
      <w:pPr>
        <w:spacing w:after="0"/>
      </w:pPr>
    </w:p>
    <w:p w14:paraId="045CF3C8" w14:textId="294C2E53" w:rsidR="00FA0D01" w:rsidRDefault="00FA0D01" w:rsidP="00FA0D01">
      <w:pPr>
        <w:spacing w:after="0"/>
      </w:pPr>
      <w:r>
        <w:t>If desired, please elaborate on your response to question 15:</w:t>
      </w:r>
    </w:p>
    <w:p w14:paraId="1919B75E" w14:textId="6A99F8CC" w:rsidR="0047083F" w:rsidRDefault="0047083F" w:rsidP="0047083F">
      <w:pPr>
        <w:spacing w:after="0"/>
      </w:pPr>
    </w:p>
    <w:p w14:paraId="2FEA915D" w14:textId="77777777" w:rsidR="00FA0D01" w:rsidRDefault="00FA0D01" w:rsidP="0047083F">
      <w:pPr>
        <w:spacing w:after="0"/>
      </w:pPr>
    </w:p>
    <w:p w14:paraId="2B825773" w14:textId="677B7979" w:rsidR="001E14D1" w:rsidRDefault="001E14D1" w:rsidP="001E14D1">
      <w:pPr>
        <w:spacing w:after="0"/>
      </w:pPr>
      <w:r>
        <w:t>1</w:t>
      </w:r>
      <w:r w:rsidR="00FA0D01">
        <w:t>6</w:t>
      </w:r>
      <w:r>
        <w:t>. My Child St</w:t>
      </w:r>
      <w:r w:rsidR="0047083F">
        <w:t>u</w:t>
      </w:r>
      <w:r>
        <w:t>dy Team</w:t>
      </w:r>
      <w:r w:rsidR="005F6757" w:rsidRPr="005F6757">
        <w:t xml:space="preserve"> </w:t>
      </w:r>
      <w:r w:rsidR="005F6757">
        <w:t>case manager and/or guidance counselor</w:t>
      </w:r>
      <w:r>
        <w:t xml:space="preserve"> listens to my concerns and provides practical solutions.</w:t>
      </w:r>
    </w:p>
    <w:p w14:paraId="42619C63" w14:textId="77777777" w:rsidR="001E14D1" w:rsidRDefault="001E14D1" w:rsidP="001E14D1">
      <w:pPr>
        <w:pStyle w:val="ListParagraph"/>
        <w:numPr>
          <w:ilvl w:val="0"/>
          <w:numId w:val="17"/>
        </w:numPr>
        <w:spacing w:after="0"/>
      </w:pPr>
      <w:r>
        <w:t>Strongly Agree</w:t>
      </w:r>
    </w:p>
    <w:p w14:paraId="35B951FD" w14:textId="77777777" w:rsidR="001E14D1" w:rsidRDefault="001E14D1" w:rsidP="001E14D1">
      <w:pPr>
        <w:pStyle w:val="ListParagraph"/>
        <w:numPr>
          <w:ilvl w:val="0"/>
          <w:numId w:val="17"/>
        </w:numPr>
        <w:spacing w:after="0"/>
      </w:pPr>
      <w:r>
        <w:t>Agree</w:t>
      </w:r>
    </w:p>
    <w:p w14:paraId="218B3074" w14:textId="77777777" w:rsidR="001E14D1" w:rsidRDefault="0047083F" w:rsidP="001E14D1">
      <w:pPr>
        <w:pStyle w:val="ListParagraph"/>
        <w:numPr>
          <w:ilvl w:val="0"/>
          <w:numId w:val="17"/>
        </w:numPr>
        <w:spacing w:after="0"/>
      </w:pPr>
      <w:r>
        <w:t>Neutral</w:t>
      </w:r>
    </w:p>
    <w:p w14:paraId="73CE87F0" w14:textId="77777777" w:rsidR="0047083F" w:rsidRDefault="0047083F" w:rsidP="001E14D1">
      <w:pPr>
        <w:pStyle w:val="ListParagraph"/>
        <w:numPr>
          <w:ilvl w:val="0"/>
          <w:numId w:val="17"/>
        </w:numPr>
        <w:spacing w:after="0"/>
      </w:pPr>
      <w:r>
        <w:t>Disagree</w:t>
      </w:r>
    </w:p>
    <w:p w14:paraId="5541EC0F" w14:textId="77777777" w:rsidR="0047083F" w:rsidRDefault="0047083F" w:rsidP="001E14D1">
      <w:pPr>
        <w:pStyle w:val="ListParagraph"/>
        <w:numPr>
          <w:ilvl w:val="0"/>
          <w:numId w:val="17"/>
        </w:numPr>
        <w:spacing w:after="0"/>
      </w:pPr>
      <w:r>
        <w:t>Strongly Disagree</w:t>
      </w:r>
    </w:p>
    <w:p w14:paraId="5D09EE9D" w14:textId="7CF2DBBE" w:rsidR="0047083F" w:rsidRDefault="0047083F" w:rsidP="0047083F">
      <w:pPr>
        <w:spacing w:after="0"/>
      </w:pPr>
    </w:p>
    <w:p w14:paraId="6B9C14D9" w14:textId="06E78D6D" w:rsidR="00FA0D01" w:rsidRDefault="00FA0D01" w:rsidP="00FA0D01">
      <w:pPr>
        <w:spacing w:after="0"/>
      </w:pPr>
      <w:r>
        <w:t>If desired, please elaborate on your response to question 16:</w:t>
      </w:r>
    </w:p>
    <w:p w14:paraId="0BE50276" w14:textId="5DD8BA92" w:rsidR="00FA0D01" w:rsidRDefault="00FA0D01" w:rsidP="0047083F">
      <w:pPr>
        <w:spacing w:after="0"/>
      </w:pPr>
    </w:p>
    <w:p w14:paraId="5E7A690D" w14:textId="77777777" w:rsidR="00FA0D01" w:rsidRDefault="00FA0D01" w:rsidP="0047083F">
      <w:pPr>
        <w:spacing w:after="0"/>
      </w:pPr>
    </w:p>
    <w:p w14:paraId="6113DDD7" w14:textId="4602A40E" w:rsidR="0047083F" w:rsidRDefault="0047083F" w:rsidP="0047083F">
      <w:pPr>
        <w:spacing w:after="0"/>
      </w:pPr>
      <w:r>
        <w:t>1</w:t>
      </w:r>
      <w:r w:rsidR="00FA0D01">
        <w:t>7</w:t>
      </w:r>
      <w:r>
        <w:t xml:space="preserve">.  </w:t>
      </w:r>
      <w:r w:rsidR="00AE4DF2">
        <w:t>My Child St</w:t>
      </w:r>
      <w:r w:rsidR="00E11A41">
        <w:t>u</w:t>
      </w:r>
      <w:r w:rsidR="00AE4DF2">
        <w:t>dy Team</w:t>
      </w:r>
      <w:r w:rsidR="00A0486B">
        <w:t xml:space="preserve"> </w:t>
      </w:r>
      <w:r w:rsidR="005F6757">
        <w:t xml:space="preserve">case manager and/or guidance counselor </w:t>
      </w:r>
      <w:r w:rsidR="00A0486B">
        <w:t>responds in a timely manner to my emails and phone messages.</w:t>
      </w:r>
    </w:p>
    <w:p w14:paraId="60833D32" w14:textId="77777777" w:rsidR="00A0486B" w:rsidRDefault="00A0486B" w:rsidP="00A0486B">
      <w:pPr>
        <w:pStyle w:val="ListParagraph"/>
        <w:numPr>
          <w:ilvl w:val="0"/>
          <w:numId w:val="18"/>
        </w:numPr>
        <w:spacing w:after="0"/>
      </w:pPr>
      <w:r>
        <w:lastRenderedPageBreak/>
        <w:t>Strongly Agree</w:t>
      </w:r>
    </w:p>
    <w:p w14:paraId="25CFA199" w14:textId="77777777" w:rsidR="00A0486B" w:rsidRDefault="00A0486B" w:rsidP="00A0486B">
      <w:pPr>
        <w:pStyle w:val="ListParagraph"/>
        <w:numPr>
          <w:ilvl w:val="0"/>
          <w:numId w:val="18"/>
        </w:numPr>
        <w:spacing w:after="0"/>
      </w:pPr>
      <w:r>
        <w:t>Agree</w:t>
      </w:r>
    </w:p>
    <w:p w14:paraId="29773CC8" w14:textId="77777777" w:rsidR="00A0486B" w:rsidRDefault="00A0486B" w:rsidP="00A0486B">
      <w:pPr>
        <w:pStyle w:val="ListParagraph"/>
        <w:numPr>
          <w:ilvl w:val="0"/>
          <w:numId w:val="18"/>
        </w:numPr>
        <w:spacing w:after="0"/>
      </w:pPr>
      <w:r>
        <w:t>Neutral</w:t>
      </w:r>
    </w:p>
    <w:p w14:paraId="5E638219" w14:textId="77777777" w:rsidR="00A0486B" w:rsidRDefault="00A0486B" w:rsidP="00A0486B">
      <w:pPr>
        <w:pStyle w:val="ListParagraph"/>
        <w:numPr>
          <w:ilvl w:val="0"/>
          <w:numId w:val="18"/>
        </w:numPr>
        <w:spacing w:after="0"/>
      </w:pPr>
      <w:r>
        <w:t>Disagree</w:t>
      </w:r>
    </w:p>
    <w:p w14:paraId="2A82D0D3" w14:textId="16DDA201" w:rsidR="00A0486B" w:rsidRDefault="00A0486B" w:rsidP="00A0486B">
      <w:pPr>
        <w:pStyle w:val="ListParagraph"/>
        <w:numPr>
          <w:ilvl w:val="0"/>
          <w:numId w:val="18"/>
        </w:numPr>
        <w:spacing w:after="0"/>
      </w:pPr>
      <w:r>
        <w:t>Strongly Disagree</w:t>
      </w:r>
    </w:p>
    <w:p w14:paraId="4F9CAD2B" w14:textId="7C29503B" w:rsidR="00AE31EA" w:rsidRDefault="00AE31EA" w:rsidP="00AE31EA">
      <w:pPr>
        <w:spacing w:after="0"/>
      </w:pPr>
    </w:p>
    <w:p w14:paraId="5D2AA233" w14:textId="1102C252" w:rsidR="00FA0D01" w:rsidRDefault="00FA0D01" w:rsidP="00FA0D01">
      <w:pPr>
        <w:spacing w:after="0"/>
      </w:pPr>
      <w:r>
        <w:t>If desired, please elaborate on your response to question 17:</w:t>
      </w:r>
    </w:p>
    <w:p w14:paraId="57F7EC21" w14:textId="479D742A" w:rsidR="00FA0D01" w:rsidRDefault="00FA0D01" w:rsidP="00AE31EA">
      <w:pPr>
        <w:spacing w:after="0"/>
      </w:pPr>
    </w:p>
    <w:p w14:paraId="7E7E4FD6" w14:textId="77777777" w:rsidR="00FA0D01" w:rsidRDefault="00FA0D01" w:rsidP="00AE31EA">
      <w:pPr>
        <w:spacing w:after="0"/>
      </w:pPr>
    </w:p>
    <w:p w14:paraId="5BE6DC89" w14:textId="30BC1133" w:rsidR="00AE31EA" w:rsidRDefault="00FA0D01" w:rsidP="00AE31EA">
      <w:pPr>
        <w:spacing w:after="0"/>
      </w:pPr>
      <w:r>
        <w:t>18</w:t>
      </w:r>
      <w:r w:rsidR="00AE31EA">
        <w:t xml:space="preserve">.  My Child Study Team </w:t>
      </w:r>
      <w:r w:rsidR="00527C06">
        <w:t>explains and helps me understand all parts of my child</w:t>
      </w:r>
      <w:r w:rsidR="005F6757">
        <w:t>’s</w:t>
      </w:r>
      <w:r w:rsidR="00527C06">
        <w:t xml:space="preserve"> IEP.</w:t>
      </w:r>
    </w:p>
    <w:p w14:paraId="1D74AEF7" w14:textId="77777777" w:rsidR="00527C06" w:rsidRDefault="00527C06" w:rsidP="00527C06">
      <w:pPr>
        <w:pStyle w:val="ListParagraph"/>
        <w:numPr>
          <w:ilvl w:val="0"/>
          <w:numId w:val="19"/>
        </w:numPr>
        <w:spacing w:after="0"/>
      </w:pPr>
      <w:r>
        <w:t>Strongly Agree</w:t>
      </w:r>
    </w:p>
    <w:p w14:paraId="20690CE7" w14:textId="77777777" w:rsidR="00527C06" w:rsidRDefault="00527C06" w:rsidP="00527C06">
      <w:pPr>
        <w:pStyle w:val="ListParagraph"/>
        <w:numPr>
          <w:ilvl w:val="0"/>
          <w:numId w:val="19"/>
        </w:numPr>
        <w:spacing w:after="0"/>
      </w:pPr>
      <w:r>
        <w:t>Agree</w:t>
      </w:r>
    </w:p>
    <w:p w14:paraId="7920C538" w14:textId="77777777" w:rsidR="00527C06" w:rsidRDefault="00527C06" w:rsidP="00527C06">
      <w:pPr>
        <w:pStyle w:val="ListParagraph"/>
        <w:numPr>
          <w:ilvl w:val="0"/>
          <w:numId w:val="19"/>
        </w:numPr>
        <w:spacing w:after="0"/>
      </w:pPr>
      <w:r>
        <w:t>Neutral</w:t>
      </w:r>
    </w:p>
    <w:p w14:paraId="793AE43C" w14:textId="77777777" w:rsidR="00527C06" w:rsidRDefault="00527C06" w:rsidP="00527C06">
      <w:pPr>
        <w:pStyle w:val="ListParagraph"/>
        <w:numPr>
          <w:ilvl w:val="0"/>
          <w:numId w:val="19"/>
        </w:numPr>
        <w:spacing w:after="0"/>
      </w:pPr>
      <w:r>
        <w:t>Disagree</w:t>
      </w:r>
    </w:p>
    <w:p w14:paraId="6352CB67" w14:textId="39EC9304" w:rsidR="00527C06" w:rsidRDefault="00527C06" w:rsidP="00527C06">
      <w:pPr>
        <w:pStyle w:val="ListParagraph"/>
        <w:numPr>
          <w:ilvl w:val="0"/>
          <w:numId w:val="19"/>
        </w:numPr>
        <w:spacing w:after="0"/>
      </w:pPr>
      <w:r>
        <w:t>Strongly Disagree</w:t>
      </w:r>
    </w:p>
    <w:p w14:paraId="43D0D0DA" w14:textId="2399ADAA" w:rsidR="005F6757" w:rsidRDefault="005F6757" w:rsidP="00527C06">
      <w:pPr>
        <w:pStyle w:val="ListParagraph"/>
        <w:numPr>
          <w:ilvl w:val="0"/>
          <w:numId w:val="19"/>
        </w:numPr>
        <w:spacing w:after="0"/>
      </w:pPr>
      <w:r>
        <w:t>Not Applicable (</w:t>
      </w:r>
      <w:r w:rsidR="000827F5">
        <w:t>My child has a 504 plan, or f</w:t>
      </w:r>
      <w:r>
        <w:t xml:space="preserve">or students who reached the age of majority and are their own decision-maker) </w:t>
      </w:r>
    </w:p>
    <w:p w14:paraId="443E0AF4" w14:textId="1047C0AC" w:rsidR="00E50577" w:rsidRDefault="00E50577" w:rsidP="00E50577">
      <w:pPr>
        <w:spacing w:after="0"/>
      </w:pPr>
    </w:p>
    <w:p w14:paraId="31DDC585" w14:textId="7E06F3AA" w:rsidR="00FA0D01" w:rsidRDefault="00FA0D01" w:rsidP="00FA0D01">
      <w:pPr>
        <w:spacing w:after="0"/>
      </w:pPr>
      <w:r>
        <w:t>If desired, please elaborate on your response to question 18:</w:t>
      </w:r>
    </w:p>
    <w:p w14:paraId="2BB74BA5" w14:textId="4B0154F7" w:rsidR="00FA0D01" w:rsidRDefault="00FA0D01" w:rsidP="00E50577">
      <w:pPr>
        <w:spacing w:after="0"/>
      </w:pPr>
    </w:p>
    <w:p w14:paraId="0D255E0D" w14:textId="6D95D5C9" w:rsidR="000827F5" w:rsidRDefault="000827F5" w:rsidP="00E50577">
      <w:pPr>
        <w:spacing w:after="0"/>
      </w:pPr>
    </w:p>
    <w:p w14:paraId="283781A6" w14:textId="74757A12" w:rsidR="000827F5" w:rsidRDefault="000827F5" w:rsidP="00E50577">
      <w:pPr>
        <w:spacing w:after="0"/>
      </w:pPr>
    </w:p>
    <w:p w14:paraId="59D8EA4A" w14:textId="0482B036" w:rsidR="000827F5" w:rsidRDefault="000827F5" w:rsidP="00E50577">
      <w:pPr>
        <w:spacing w:after="0"/>
      </w:pPr>
      <w:r>
        <w:t xml:space="preserve">19. My child’s guidance counselor explains and helps me understand all parts of my child’s 504 plan? </w:t>
      </w:r>
    </w:p>
    <w:p w14:paraId="42D34CAF" w14:textId="77777777" w:rsidR="000827F5" w:rsidRDefault="000827F5" w:rsidP="000827F5">
      <w:pPr>
        <w:pStyle w:val="ListParagraph"/>
        <w:numPr>
          <w:ilvl w:val="0"/>
          <w:numId w:val="19"/>
        </w:numPr>
        <w:spacing w:after="0"/>
      </w:pPr>
      <w:r>
        <w:t>Strongly Agree</w:t>
      </w:r>
    </w:p>
    <w:p w14:paraId="3F31AD3E" w14:textId="77777777" w:rsidR="000827F5" w:rsidRDefault="000827F5" w:rsidP="000827F5">
      <w:pPr>
        <w:pStyle w:val="ListParagraph"/>
        <w:numPr>
          <w:ilvl w:val="0"/>
          <w:numId w:val="19"/>
        </w:numPr>
        <w:spacing w:after="0"/>
      </w:pPr>
      <w:r>
        <w:t>Agree</w:t>
      </w:r>
    </w:p>
    <w:p w14:paraId="6FCFEAED" w14:textId="77777777" w:rsidR="000827F5" w:rsidRDefault="000827F5" w:rsidP="000827F5">
      <w:pPr>
        <w:pStyle w:val="ListParagraph"/>
        <w:numPr>
          <w:ilvl w:val="0"/>
          <w:numId w:val="19"/>
        </w:numPr>
        <w:spacing w:after="0"/>
      </w:pPr>
      <w:r>
        <w:t>Neutral</w:t>
      </w:r>
    </w:p>
    <w:p w14:paraId="16748A46" w14:textId="77777777" w:rsidR="000827F5" w:rsidRDefault="000827F5" w:rsidP="000827F5">
      <w:pPr>
        <w:pStyle w:val="ListParagraph"/>
        <w:numPr>
          <w:ilvl w:val="0"/>
          <w:numId w:val="19"/>
        </w:numPr>
        <w:spacing w:after="0"/>
      </w:pPr>
      <w:r>
        <w:t>Disagree</w:t>
      </w:r>
    </w:p>
    <w:p w14:paraId="0FE962CB" w14:textId="77777777" w:rsidR="000827F5" w:rsidRDefault="000827F5" w:rsidP="000827F5">
      <w:pPr>
        <w:pStyle w:val="ListParagraph"/>
        <w:numPr>
          <w:ilvl w:val="0"/>
          <w:numId w:val="19"/>
        </w:numPr>
        <w:spacing w:after="0"/>
      </w:pPr>
      <w:r>
        <w:t>Strongly Disagree</w:t>
      </w:r>
    </w:p>
    <w:p w14:paraId="077FC48A" w14:textId="32F47710" w:rsidR="000827F5" w:rsidRDefault="000827F5" w:rsidP="000827F5">
      <w:pPr>
        <w:pStyle w:val="ListParagraph"/>
        <w:numPr>
          <w:ilvl w:val="0"/>
          <w:numId w:val="19"/>
        </w:numPr>
        <w:spacing w:after="0"/>
      </w:pPr>
      <w:r>
        <w:t xml:space="preserve">Not Applicable (My child has an IEP, or for students who reached the age of majority and are their own decision-maker) </w:t>
      </w:r>
    </w:p>
    <w:p w14:paraId="3F971B3A" w14:textId="77777777" w:rsidR="000827F5" w:rsidRDefault="000827F5" w:rsidP="000827F5">
      <w:pPr>
        <w:spacing w:after="0"/>
        <w:ind w:left="360"/>
      </w:pPr>
    </w:p>
    <w:p w14:paraId="279F7DF4" w14:textId="5A23003F" w:rsidR="000827F5" w:rsidRDefault="000827F5" w:rsidP="000827F5">
      <w:pPr>
        <w:spacing w:after="0"/>
        <w:ind w:left="360"/>
      </w:pPr>
      <w:r>
        <w:t>If desired, please elaborate on your response to question 19:</w:t>
      </w:r>
    </w:p>
    <w:p w14:paraId="2E257D42" w14:textId="0BCD57C4" w:rsidR="00FA0D01" w:rsidRDefault="00FA0D01" w:rsidP="00E50577">
      <w:pPr>
        <w:spacing w:after="0"/>
      </w:pPr>
    </w:p>
    <w:p w14:paraId="5FACBCBD" w14:textId="00D183E4" w:rsidR="000827F5" w:rsidRDefault="000827F5" w:rsidP="00E50577">
      <w:pPr>
        <w:spacing w:after="0"/>
      </w:pPr>
    </w:p>
    <w:p w14:paraId="00BD8485" w14:textId="77777777" w:rsidR="000827F5" w:rsidRDefault="000827F5" w:rsidP="00E50577">
      <w:pPr>
        <w:spacing w:after="0"/>
      </w:pPr>
    </w:p>
    <w:p w14:paraId="57C4C460" w14:textId="73622EDF" w:rsidR="00E50577" w:rsidRDefault="00D3749D" w:rsidP="00E50577">
      <w:pPr>
        <w:spacing w:after="0"/>
      </w:pPr>
      <w:r>
        <w:t>20</w:t>
      </w:r>
      <w:r w:rsidR="00E50577">
        <w:t xml:space="preserve">.  My Child Study Team </w:t>
      </w:r>
      <w:r>
        <w:t xml:space="preserve">case manager and/or guidance counselor </w:t>
      </w:r>
      <w:r w:rsidR="00E50577">
        <w:t xml:space="preserve">demonstrates knowledge in services, programs, </w:t>
      </w:r>
      <w:r w:rsidR="000C7C01">
        <w:t>and practices that impact my child(ren).</w:t>
      </w:r>
    </w:p>
    <w:p w14:paraId="6F0324AB" w14:textId="77777777" w:rsidR="000C7C01" w:rsidRDefault="000C7C01" w:rsidP="000C7C01">
      <w:pPr>
        <w:pStyle w:val="ListParagraph"/>
        <w:numPr>
          <w:ilvl w:val="0"/>
          <w:numId w:val="20"/>
        </w:numPr>
        <w:spacing w:after="0"/>
      </w:pPr>
      <w:r>
        <w:t>Strongly Agree</w:t>
      </w:r>
    </w:p>
    <w:p w14:paraId="66A299A6" w14:textId="77777777" w:rsidR="000C7C01" w:rsidRDefault="000C7C01" w:rsidP="000C7C01">
      <w:pPr>
        <w:pStyle w:val="ListParagraph"/>
        <w:numPr>
          <w:ilvl w:val="0"/>
          <w:numId w:val="20"/>
        </w:numPr>
        <w:spacing w:after="0"/>
      </w:pPr>
      <w:r>
        <w:t>Agree</w:t>
      </w:r>
    </w:p>
    <w:p w14:paraId="06ED53F1" w14:textId="77777777" w:rsidR="000C7C01" w:rsidRDefault="000C7C01" w:rsidP="000C7C01">
      <w:pPr>
        <w:pStyle w:val="ListParagraph"/>
        <w:numPr>
          <w:ilvl w:val="0"/>
          <w:numId w:val="20"/>
        </w:numPr>
        <w:spacing w:after="0"/>
      </w:pPr>
      <w:r>
        <w:t>Neutral</w:t>
      </w:r>
    </w:p>
    <w:p w14:paraId="59BA07D6" w14:textId="77777777" w:rsidR="000C7C01" w:rsidRDefault="000C7C01" w:rsidP="000C7C01">
      <w:pPr>
        <w:pStyle w:val="ListParagraph"/>
        <w:numPr>
          <w:ilvl w:val="0"/>
          <w:numId w:val="20"/>
        </w:numPr>
        <w:spacing w:after="0"/>
      </w:pPr>
      <w:r>
        <w:t>Disagree</w:t>
      </w:r>
    </w:p>
    <w:p w14:paraId="50CB7AED" w14:textId="77777777" w:rsidR="000C7C01" w:rsidRDefault="000C7C01" w:rsidP="000C7C01">
      <w:pPr>
        <w:pStyle w:val="ListParagraph"/>
        <w:numPr>
          <w:ilvl w:val="0"/>
          <w:numId w:val="20"/>
        </w:numPr>
        <w:spacing w:after="0"/>
      </w:pPr>
      <w:r>
        <w:t>Strongly Disagree</w:t>
      </w:r>
    </w:p>
    <w:p w14:paraId="00B21BA4" w14:textId="20EF7F4E" w:rsidR="000C7C01" w:rsidRDefault="000C7C01" w:rsidP="000C7C01">
      <w:pPr>
        <w:spacing w:after="0"/>
      </w:pPr>
    </w:p>
    <w:p w14:paraId="0153968C" w14:textId="049090DA" w:rsidR="00FA0D01" w:rsidRDefault="00FA0D01" w:rsidP="00FA0D01">
      <w:pPr>
        <w:spacing w:after="0"/>
      </w:pPr>
      <w:r>
        <w:t xml:space="preserve">If desired, please elaborate on your response to question </w:t>
      </w:r>
      <w:r w:rsidR="00D3749D">
        <w:t>20</w:t>
      </w:r>
      <w:r>
        <w:t>:</w:t>
      </w:r>
    </w:p>
    <w:p w14:paraId="1EF392CD" w14:textId="46E9B517" w:rsidR="00FA0D01" w:rsidRDefault="00FA0D01" w:rsidP="000C7C01">
      <w:pPr>
        <w:spacing w:after="0"/>
      </w:pPr>
    </w:p>
    <w:p w14:paraId="0ED500AF" w14:textId="77777777" w:rsidR="00FA0D01" w:rsidRDefault="00FA0D01" w:rsidP="000C7C01">
      <w:pPr>
        <w:spacing w:after="0"/>
      </w:pPr>
    </w:p>
    <w:p w14:paraId="6D46102B" w14:textId="74758487" w:rsidR="000C7C01" w:rsidRDefault="007C1241" w:rsidP="000C7C01">
      <w:pPr>
        <w:spacing w:after="0"/>
      </w:pPr>
      <w:r>
        <w:lastRenderedPageBreak/>
        <w:t>2</w:t>
      </w:r>
      <w:r w:rsidR="00D3749D">
        <w:t>1</w:t>
      </w:r>
      <w:r w:rsidR="000C7C01">
        <w:t xml:space="preserve">.  </w:t>
      </w:r>
      <w:r w:rsidR="00CF5DC7">
        <w:t>The staff in my child(ren</w:t>
      </w:r>
      <w:r>
        <w:t>’</w:t>
      </w:r>
      <w:r w:rsidR="00CF5DC7">
        <w:t>s) school building act in a professional and respectful manner.</w:t>
      </w:r>
    </w:p>
    <w:p w14:paraId="75A8ABE4" w14:textId="77777777" w:rsidR="002365A4" w:rsidRDefault="002365A4" w:rsidP="002365A4">
      <w:pPr>
        <w:pStyle w:val="ListParagraph"/>
        <w:numPr>
          <w:ilvl w:val="0"/>
          <w:numId w:val="21"/>
        </w:numPr>
        <w:spacing w:after="0"/>
      </w:pPr>
      <w:r>
        <w:t>Strongly Agree</w:t>
      </w:r>
    </w:p>
    <w:p w14:paraId="62D737F9" w14:textId="77777777" w:rsidR="002365A4" w:rsidRDefault="002365A4" w:rsidP="002365A4">
      <w:pPr>
        <w:pStyle w:val="ListParagraph"/>
        <w:numPr>
          <w:ilvl w:val="0"/>
          <w:numId w:val="21"/>
        </w:numPr>
        <w:spacing w:after="0"/>
      </w:pPr>
      <w:r>
        <w:t>Agree</w:t>
      </w:r>
    </w:p>
    <w:p w14:paraId="758B25E4" w14:textId="77777777" w:rsidR="002365A4" w:rsidRDefault="002365A4" w:rsidP="002365A4">
      <w:pPr>
        <w:pStyle w:val="ListParagraph"/>
        <w:numPr>
          <w:ilvl w:val="0"/>
          <w:numId w:val="21"/>
        </w:numPr>
        <w:spacing w:after="0"/>
      </w:pPr>
      <w:r>
        <w:t>Neutral</w:t>
      </w:r>
    </w:p>
    <w:p w14:paraId="7639A53E" w14:textId="77777777" w:rsidR="002365A4" w:rsidRDefault="002365A4" w:rsidP="002365A4">
      <w:pPr>
        <w:pStyle w:val="ListParagraph"/>
        <w:numPr>
          <w:ilvl w:val="0"/>
          <w:numId w:val="21"/>
        </w:numPr>
        <w:spacing w:after="0"/>
      </w:pPr>
      <w:r>
        <w:t>Disagree</w:t>
      </w:r>
    </w:p>
    <w:p w14:paraId="1C8540D3" w14:textId="77777777" w:rsidR="002365A4" w:rsidRDefault="002365A4" w:rsidP="002365A4">
      <w:pPr>
        <w:pStyle w:val="ListParagraph"/>
        <w:numPr>
          <w:ilvl w:val="0"/>
          <w:numId w:val="21"/>
        </w:numPr>
        <w:spacing w:after="0"/>
      </w:pPr>
      <w:r>
        <w:t>Strongly Disagree</w:t>
      </w:r>
    </w:p>
    <w:p w14:paraId="3C2BC92A" w14:textId="24133BB7" w:rsidR="002365A4" w:rsidRDefault="002365A4" w:rsidP="002365A4">
      <w:pPr>
        <w:spacing w:after="0"/>
      </w:pPr>
    </w:p>
    <w:p w14:paraId="7D903EEA" w14:textId="355B7A77" w:rsidR="00FA0D01" w:rsidRDefault="00FA0D01" w:rsidP="00FA0D01">
      <w:pPr>
        <w:spacing w:after="0"/>
      </w:pPr>
      <w:r>
        <w:t>If desired, please elaborate on your response to question 21:</w:t>
      </w:r>
    </w:p>
    <w:p w14:paraId="11760844" w14:textId="77777777" w:rsidR="00FA0D01" w:rsidRDefault="00FA0D01" w:rsidP="00FA0D01">
      <w:pPr>
        <w:spacing w:after="0"/>
      </w:pPr>
    </w:p>
    <w:p w14:paraId="10E6B3E6" w14:textId="77777777" w:rsidR="00FA0D01" w:rsidRDefault="00FA0D01" w:rsidP="002365A4">
      <w:pPr>
        <w:spacing w:after="0"/>
      </w:pPr>
    </w:p>
    <w:p w14:paraId="608B2896" w14:textId="2E199BFB" w:rsidR="002365A4" w:rsidRDefault="002365A4" w:rsidP="002365A4">
      <w:pPr>
        <w:spacing w:after="0"/>
      </w:pPr>
      <w:r>
        <w:t>2</w:t>
      </w:r>
      <w:r w:rsidR="00D3749D">
        <w:t>2</w:t>
      </w:r>
      <w:r>
        <w:t xml:space="preserve">. A good faith effort is being made by the </w:t>
      </w:r>
      <w:r w:rsidR="00A26DC1">
        <w:t>_________</w:t>
      </w:r>
      <w:r w:rsidR="005369E8">
        <w:t xml:space="preserve"> special education department</w:t>
      </w:r>
      <w:r w:rsidR="00DD015A">
        <w:t xml:space="preserve"> </w:t>
      </w:r>
      <w:r w:rsidR="00D3749D">
        <w:t xml:space="preserve">or the guidance department </w:t>
      </w:r>
      <w:r w:rsidR="00DD015A">
        <w:t xml:space="preserve">in providing appropriate services </w:t>
      </w:r>
      <w:r w:rsidR="005369E8">
        <w:t>for my</w:t>
      </w:r>
      <w:r w:rsidR="00DD015A">
        <w:t xml:space="preserve"> child.</w:t>
      </w:r>
    </w:p>
    <w:p w14:paraId="395C1124" w14:textId="77777777" w:rsidR="00DD015A" w:rsidRDefault="00DD015A" w:rsidP="00DD015A">
      <w:pPr>
        <w:pStyle w:val="ListParagraph"/>
        <w:numPr>
          <w:ilvl w:val="0"/>
          <w:numId w:val="22"/>
        </w:numPr>
        <w:spacing w:after="0"/>
      </w:pPr>
      <w:r>
        <w:t>Strongly Agree</w:t>
      </w:r>
    </w:p>
    <w:p w14:paraId="1C0A6E51" w14:textId="77777777" w:rsidR="00DD015A" w:rsidRDefault="00DD015A" w:rsidP="00DD015A">
      <w:pPr>
        <w:pStyle w:val="ListParagraph"/>
        <w:numPr>
          <w:ilvl w:val="0"/>
          <w:numId w:val="22"/>
        </w:numPr>
        <w:spacing w:after="0"/>
      </w:pPr>
      <w:r>
        <w:t>Agree</w:t>
      </w:r>
    </w:p>
    <w:p w14:paraId="5736E3E7" w14:textId="77777777" w:rsidR="00DD015A" w:rsidRDefault="00DD015A" w:rsidP="00DD015A">
      <w:pPr>
        <w:pStyle w:val="ListParagraph"/>
        <w:numPr>
          <w:ilvl w:val="0"/>
          <w:numId w:val="22"/>
        </w:numPr>
        <w:spacing w:after="0"/>
      </w:pPr>
      <w:r>
        <w:t>Neutral</w:t>
      </w:r>
    </w:p>
    <w:p w14:paraId="6FD203E2" w14:textId="77777777" w:rsidR="00DD015A" w:rsidRDefault="00DD015A" w:rsidP="00DD015A">
      <w:pPr>
        <w:pStyle w:val="ListParagraph"/>
        <w:numPr>
          <w:ilvl w:val="0"/>
          <w:numId w:val="22"/>
        </w:numPr>
        <w:spacing w:after="0"/>
      </w:pPr>
      <w:r>
        <w:t>Disagree</w:t>
      </w:r>
    </w:p>
    <w:p w14:paraId="66EBF5AD" w14:textId="77777777" w:rsidR="00DD015A" w:rsidRDefault="00DD015A" w:rsidP="00DD015A">
      <w:pPr>
        <w:pStyle w:val="ListParagraph"/>
        <w:numPr>
          <w:ilvl w:val="0"/>
          <w:numId w:val="22"/>
        </w:numPr>
        <w:spacing w:after="0"/>
      </w:pPr>
      <w:r>
        <w:t>Strongly Disagree</w:t>
      </w:r>
    </w:p>
    <w:p w14:paraId="60B9FAFF" w14:textId="01BAC807" w:rsidR="00DD015A" w:rsidRDefault="00DD015A" w:rsidP="00DD015A">
      <w:pPr>
        <w:spacing w:after="0"/>
      </w:pPr>
    </w:p>
    <w:p w14:paraId="7020D8EA" w14:textId="26CDC36D" w:rsidR="00FA0D01" w:rsidRDefault="00FA0D01" w:rsidP="00FA0D01">
      <w:pPr>
        <w:spacing w:after="0"/>
      </w:pPr>
      <w:r>
        <w:t>If desired, please elaborate on your response to question 2</w:t>
      </w:r>
      <w:r w:rsidR="00D3749D">
        <w:t>2</w:t>
      </w:r>
      <w:r>
        <w:t>:</w:t>
      </w:r>
    </w:p>
    <w:p w14:paraId="0BD6223B" w14:textId="77777777" w:rsidR="00FA0D01" w:rsidRDefault="00FA0D01" w:rsidP="00FA0D01">
      <w:pPr>
        <w:spacing w:after="0"/>
      </w:pPr>
    </w:p>
    <w:p w14:paraId="759855CF" w14:textId="77777777" w:rsidR="00FA0D01" w:rsidRDefault="00FA0D01" w:rsidP="00DD015A">
      <w:pPr>
        <w:spacing w:after="0"/>
      </w:pPr>
    </w:p>
    <w:p w14:paraId="384CBF6C" w14:textId="206DD810" w:rsidR="00DD015A" w:rsidRDefault="00DA1B51" w:rsidP="00DD015A">
      <w:pPr>
        <w:spacing w:after="0"/>
      </w:pPr>
      <w:r>
        <w:t>2</w:t>
      </w:r>
      <w:r w:rsidR="00D3749D">
        <w:t>3</w:t>
      </w:r>
      <w:r>
        <w:t>.  I</w:t>
      </w:r>
      <w:r w:rsidR="00AB7088">
        <w:t xml:space="preserve"> </w:t>
      </w:r>
      <w:r>
        <w:t>am satisfied with my involvement in decisions regarding my child.</w:t>
      </w:r>
    </w:p>
    <w:p w14:paraId="6BD62B77" w14:textId="77777777" w:rsidR="00AB7088" w:rsidRDefault="00AB7088" w:rsidP="00AB7088">
      <w:pPr>
        <w:pStyle w:val="ListParagraph"/>
        <w:numPr>
          <w:ilvl w:val="0"/>
          <w:numId w:val="17"/>
        </w:numPr>
        <w:spacing w:after="0"/>
      </w:pPr>
      <w:r>
        <w:t>Strongly Agree</w:t>
      </w:r>
    </w:p>
    <w:p w14:paraId="124E71BD" w14:textId="77777777" w:rsidR="00AB7088" w:rsidRDefault="00AB7088" w:rsidP="00AB7088">
      <w:pPr>
        <w:pStyle w:val="ListParagraph"/>
        <w:numPr>
          <w:ilvl w:val="0"/>
          <w:numId w:val="17"/>
        </w:numPr>
        <w:spacing w:after="0"/>
      </w:pPr>
      <w:r>
        <w:t>Agree</w:t>
      </w:r>
    </w:p>
    <w:p w14:paraId="666E1CBA" w14:textId="77777777" w:rsidR="00AB7088" w:rsidRDefault="00AB7088" w:rsidP="00AB7088">
      <w:pPr>
        <w:pStyle w:val="ListParagraph"/>
        <w:numPr>
          <w:ilvl w:val="0"/>
          <w:numId w:val="17"/>
        </w:numPr>
        <w:spacing w:after="0"/>
      </w:pPr>
      <w:r>
        <w:t>Neutral</w:t>
      </w:r>
    </w:p>
    <w:p w14:paraId="2950E6D6" w14:textId="77777777" w:rsidR="00AB7088" w:rsidRDefault="00AB7088" w:rsidP="00AB7088">
      <w:pPr>
        <w:pStyle w:val="ListParagraph"/>
        <w:numPr>
          <w:ilvl w:val="0"/>
          <w:numId w:val="17"/>
        </w:numPr>
        <w:spacing w:after="0"/>
      </w:pPr>
      <w:r>
        <w:t>Disagree</w:t>
      </w:r>
    </w:p>
    <w:p w14:paraId="1FB45C5D" w14:textId="396D124C" w:rsidR="00AB7088" w:rsidRDefault="00AB7088" w:rsidP="00AB7088">
      <w:pPr>
        <w:pStyle w:val="ListParagraph"/>
        <w:numPr>
          <w:ilvl w:val="0"/>
          <w:numId w:val="17"/>
        </w:numPr>
        <w:spacing w:after="0"/>
      </w:pPr>
      <w:r>
        <w:t>Strongly Disagree</w:t>
      </w:r>
    </w:p>
    <w:p w14:paraId="1585F189" w14:textId="4E8FE0E5" w:rsidR="00FA0D01" w:rsidRDefault="00FA0D01" w:rsidP="007C1241">
      <w:pPr>
        <w:pStyle w:val="ListParagraph"/>
        <w:spacing w:after="0"/>
      </w:pPr>
    </w:p>
    <w:p w14:paraId="060E5F5F" w14:textId="685343C3" w:rsidR="00FA0D01" w:rsidRDefault="00FA0D01" w:rsidP="00FA0D01">
      <w:pPr>
        <w:spacing w:after="0"/>
      </w:pPr>
      <w:r>
        <w:t>If desired, please elaborate on your response to question 2</w:t>
      </w:r>
      <w:r w:rsidR="00D3749D">
        <w:t>3</w:t>
      </w:r>
      <w:r>
        <w:t>:</w:t>
      </w:r>
    </w:p>
    <w:p w14:paraId="2BF57D4E" w14:textId="77777777" w:rsidR="00FA0D01" w:rsidRDefault="00FA0D01" w:rsidP="00FA0D01">
      <w:pPr>
        <w:spacing w:after="0"/>
      </w:pPr>
    </w:p>
    <w:p w14:paraId="00B3A004" w14:textId="77777777" w:rsidR="00FA0D01" w:rsidRDefault="00FA0D01" w:rsidP="00FA0D01">
      <w:pPr>
        <w:pStyle w:val="ListParagraph"/>
        <w:spacing w:after="0"/>
        <w:ind w:left="0"/>
      </w:pPr>
    </w:p>
    <w:p w14:paraId="1F3CD46F" w14:textId="1A92801D" w:rsidR="00AB7088" w:rsidRDefault="00AB7088" w:rsidP="00AB7088">
      <w:pPr>
        <w:spacing w:after="0"/>
      </w:pPr>
      <w:r>
        <w:t>2</w:t>
      </w:r>
      <w:r w:rsidR="00D3749D">
        <w:t>4</w:t>
      </w:r>
      <w:r>
        <w:t xml:space="preserve">.  </w:t>
      </w:r>
      <w:r w:rsidR="005369E8">
        <w:t xml:space="preserve">The </w:t>
      </w:r>
      <w:r>
        <w:t>IEP</w:t>
      </w:r>
      <w:r w:rsidR="005369E8">
        <w:t xml:space="preserve"> goals and objectives </w:t>
      </w:r>
      <w:r>
        <w:t xml:space="preserve">progress reports are </w:t>
      </w:r>
      <w:r w:rsidR="005369E8">
        <w:t>provided every Marking Period and adequately explain how my child is progressing toward meeting his/her annual IEP goals</w:t>
      </w:r>
      <w:r>
        <w:t>.</w:t>
      </w:r>
    </w:p>
    <w:p w14:paraId="25EF0F31" w14:textId="77777777" w:rsidR="00AB7088" w:rsidRDefault="00AB7088" w:rsidP="00AB7088">
      <w:pPr>
        <w:pStyle w:val="ListParagraph"/>
        <w:numPr>
          <w:ilvl w:val="0"/>
          <w:numId w:val="17"/>
        </w:numPr>
        <w:spacing w:after="0"/>
      </w:pPr>
      <w:r>
        <w:t>Strongly Agree</w:t>
      </w:r>
    </w:p>
    <w:p w14:paraId="5F26871E" w14:textId="77777777" w:rsidR="00AB7088" w:rsidRDefault="00AB7088" w:rsidP="00AB7088">
      <w:pPr>
        <w:pStyle w:val="ListParagraph"/>
        <w:numPr>
          <w:ilvl w:val="0"/>
          <w:numId w:val="17"/>
        </w:numPr>
        <w:spacing w:after="0"/>
      </w:pPr>
      <w:r>
        <w:t>Agree</w:t>
      </w:r>
    </w:p>
    <w:p w14:paraId="641A6C34" w14:textId="77777777" w:rsidR="00AB7088" w:rsidRDefault="00AB7088" w:rsidP="00AB7088">
      <w:pPr>
        <w:pStyle w:val="ListParagraph"/>
        <w:numPr>
          <w:ilvl w:val="0"/>
          <w:numId w:val="17"/>
        </w:numPr>
        <w:spacing w:after="0"/>
      </w:pPr>
      <w:r>
        <w:t>Neutral</w:t>
      </w:r>
    </w:p>
    <w:p w14:paraId="64B5ECB7" w14:textId="77777777" w:rsidR="00AB7088" w:rsidRDefault="00AB7088" w:rsidP="00AB7088">
      <w:pPr>
        <w:pStyle w:val="ListParagraph"/>
        <w:numPr>
          <w:ilvl w:val="0"/>
          <w:numId w:val="17"/>
        </w:numPr>
        <w:spacing w:after="0"/>
      </w:pPr>
      <w:r>
        <w:t>Disagree</w:t>
      </w:r>
    </w:p>
    <w:p w14:paraId="324722EA" w14:textId="77777777" w:rsidR="00AB7088" w:rsidRDefault="00AB7088" w:rsidP="00AB7088">
      <w:pPr>
        <w:pStyle w:val="ListParagraph"/>
        <w:numPr>
          <w:ilvl w:val="0"/>
          <w:numId w:val="17"/>
        </w:numPr>
        <w:spacing w:after="0"/>
      </w:pPr>
      <w:r>
        <w:t>Strongly Disagree</w:t>
      </w:r>
    </w:p>
    <w:p w14:paraId="1EF48716" w14:textId="07155FEE" w:rsidR="00AB7088" w:rsidRDefault="00AB7088" w:rsidP="00AB7088">
      <w:pPr>
        <w:spacing w:after="0"/>
      </w:pPr>
    </w:p>
    <w:p w14:paraId="5F465245" w14:textId="7F396D7D" w:rsidR="00FA0D01" w:rsidRDefault="00FA0D01" w:rsidP="00FA0D01">
      <w:pPr>
        <w:spacing w:after="0"/>
      </w:pPr>
      <w:r>
        <w:t>If desired, please elaborate on your response to question 2</w:t>
      </w:r>
      <w:r w:rsidR="00D3749D">
        <w:t>4</w:t>
      </w:r>
      <w:r>
        <w:t>:</w:t>
      </w:r>
    </w:p>
    <w:p w14:paraId="07056023" w14:textId="77777777" w:rsidR="00FA0D01" w:rsidRDefault="00FA0D01" w:rsidP="00FA0D01">
      <w:pPr>
        <w:spacing w:after="0"/>
      </w:pPr>
    </w:p>
    <w:p w14:paraId="5A0DD236" w14:textId="77777777" w:rsidR="00FA0D01" w:rsidRDefault="00FA0D01" w:rsidP="00AB7088">
      <w:pPr>
        <w:spacing w:after="0"/>
      </w:pPr>
    </w:p>
    <w:p w14:paraId="731FD7B1" w14:textId="1470CA5D" w:rsidR="00AB7088" w:rsidRPr="008D1E60" w:rsidRDefault="00AB7088" w:rsidP="00AB7088">
      <w:pPr>
        <w:spacing w:after="0"/>
      </w:pPr>
      <w:r w:rsidRPr="008D1E60">
        <w:t>2</w:t>
      </w:r>
      <w:r w:rsidR="00D3749D">
        <w:t>5</w:t>
      </w:r>
      <w:r w:rsidRPr="008D1E60">
        <w:t xml:space="preserve">.  </w:t>
      </w:r>
      <w:r w:rsidR="008D1E60" w:rsidRPr="008D1E60">
        <w:t>T</w:t>
      </w:r>
      <w:r w:rsidR="00477FF6" w:rsidRPr="008D1E60">
        <w:t xml:space="preserve">he </w:t>
      </w:r>
      <w:r w:rsidR="00A26DC1">
        <w:t>________</w:t>
      </w:r>
      <w:r w:rsidR="008D1E60" w:rsidRPr="008D1E60">
        <w:t xml:space="preserve"> offers programs and services that meet </w:t>
      </w:r>
      <w:r w:rsidR="00477FF6" w:rsidRPr="008D1E60">
        <w:t xml:space="preserve">my </w:t>
      </w:r>
      <w:r w:rsidR="00192571" w:rsidRPr="008D1E60">
        <w:t>child’s</w:t>
      </w:r>
      <w:r w:rsidR="00477FF6" w:rsidRPr="008D1E60">
        <w:t xml:space="preserve"> special needs.</w:t>
      </w:r>
    </w:p>
    <w:p w14:paraId="220474DF" w14:textId="77777777" w:rsidR="00477FF6" w:rsidRPr="008D1E60" w:rsidRDefault="00477FF6" w:rsidP="00477FF6">
      <w:pPr>
        <w:pStyle w:val="ListParagraph"/>
        <w:numPr>
          <w:ilvl w:val="0"/>
          <w:numId w:val="17"/>
        </w:numPr>
        <w:spacing w:after="0"/>
      </w:pPr>
      <w:r w:rsidRPr="008D1E60">
        <w:t>Strongly Agree</w:t>
      </w:r>
    </w:p>
    <w:p w14:paraId="2004493C" w14:textId="77777777" w:rsidR="00477FF6" w:rsidRPr="008D1E60" w:rsidRDefault="00477FF6" w:rsidP="00477FF6">
      <w:pPr>
        <w:pStyle w:val="ListParagraph"/>
        <w:numPr>
          <w:ilvl w:val="0"/>
          <w:numId w:val="17"/>
        </w:numPr>
        <w:spacing w:after="0"/>
      </w:pPr>
      <w:r w:rsidRPr="008D1E60">
        <w:t>Agree</w:t>
      </w:r>
    </w:p>
    <w:p w14:paraId="5F7A3B71" w14:textId="77777777" w:rsidR="00477FF6" w:rsidRPr="008D1E60" w:rsidRDefault="00477FF6" w:rsidP="00477FF6">
      <w:pPr>
        <w:pStyle w:val="ListParagraph"/>
        <w:numPr>
          <w:ilvl w:val="0"/>
          <w:numId w:val="17"/>
        </w:numPr>
        <w:spacing w:after="0"/>
      </w:pPr>
      <w:r w:rsidRPr="008D1E60">
        <w:t>Neutral</w:t>
      </w:r>
    </w:p>
    <w:p w14:paraId="6F47442D" w14:textId="77777777" w:rsidR="00477FF6" w:rsidRPr="008D1E60" w:rsidRDefault="00477FF6" w:rsidP="00477FF6">
      <w:pPr>
        <w:pStyle w:val="ListParagraph"/>
        <w:numPr>
          <w:ilvl w:val="0"/>
          <w:numId w:val="17"/>
        </w:numPr>
        <w:spacing w:after="0"/>
      </w:pPr>
      <w:r w:rsidRPr="008D1E60">
        <w:lastRenderedPageBreak/>
        <w:t>Disagree</w:t>
      </w:r>
    </w:p>
    <w:p w14:paraId="1C0F624B" w14:textId="77777777" w:rsidR="00477FF6" w:rsidRPr="008D1E60" w:rsidRDefault="00477FF6" w:rsidP="00477FF6">
      <w:pPr>
        <w:pStyle w:val="ListParagraph"/>
        <w:numPr>
          <w:ilvl w:val="0"/>
          <w:numId w:val="17"/>
        </w:numPr>
        <w:spacing w:after="0"/>
      </w:pPr>
      <w:r w:rsidRPr="008D1E60">
        <w:t>Strongly Disagree</w:t>
      </w:r>
    </w:p>
    <w:p w14:paraId="478DB278" w14:textId="499106A2" w:rsidR="00477FF6" w:rsidRDefault="00477FF6" w:rsidP="00AB7088">
      <w:pPr>
        <w:spacing w:after="0"/>
      </w:pPr>
    </w:p>
    <w:p w14:paraId="49CC412B" w14:textId="782F6C00" w:rsidR="00FA0D01" w:rsidRDefault="00FA0D01" w:rsidP="00FA0D01">
      <w:pPr>
        <w:spacing w:after="0"/>
      </w:pPr>
      <w:r>
        <w:t>If desired, please elaborate on your response to question 2</w:t>
      </w:r>
      <w:r w:rsidR="00D3749D">
        <w:t>5</w:t>
      </w:r>
      <w:r>
        <w:t>:</w:t>
      </w:r>
    </w:p>
    <w:p w14:paraId="2C6F74BF" w14:textId="77777777" w:rsidR="00FA0D01" w:rsidRDefault="00FA0D01" w:rsidP="00FA0D01">
      <w:pPr>
        <w:spacing w:after="0"/>
      </w:pPr>
    </w:p>
    <w:p w14:paraId="5BB8561B" w14:textId="77777777" w:rsidR="00FA0D01" w:rsidRDefault="00FA0D01" w:rsidP="00AB7088">
      <w:pPr>
        <w:spacing w:after="0"/>
      </w:pPr>
    </w:p>
    <w:p w14:paraId="11DE6C64" w14:textId="5091AAF7" w:rsidR="000C7868" w:rsidRDefault="000C7868" w:rsidP="00AB7088">
      <w:pPr>
        <w:spacing w:after="0"/>
      </w:pPr>
      <w:r>
        <w:t>2</w:t>
      </w:r>
      <w:r w:rsidR="00D3749D">
        <w:t>6</w:t>
      </w:r>
      <w:r>
        <w:t>.  Conflicts or disagreements with the school district are resolved satisfactorily.</w:t>
      </w:r>
    </w:p>
    <w:p w14:paraId="63641A78" w14:textId="77777777" w:rsidR="000C7868" w:rsidRDefault="000C7868" w:rsidP="000C7868">
      <w:pPr>
        <w:pStyle w:val="ListParagraph"/>
        <w:numPr>
          <w:ilvl w:val="0"/>
          <w:numId w:val="17"/>
        </w:numPr>
        <w:spacing w:after="0"/>
      </w:pPr>
      <w:r>
        <w:t>Strongly Agree</w:t>
      </w:r>
    </w:p>
    <w:p w14:paraId="12586871" w14:textId="77777777" w:rsidR="000C7868" w:rsidRDefault="000C7868" w:rsidP="000C7868">
      <w:pPr>
        <w:pStyle w:val="ListParagraph"/>
        <w:numPr>
          <w:ilvl w:val="0"/>
          <w:numId w:val="17"/>
        </w:numPr>
        <w:spacing w:after="0"/>
      </w:pPr>
      <w:r>
        <w:t>Agree</w:t>
      </w:r>
    </w:p>
    <w:p w14:paraId="64AB75FD" w14:textId="77777777" w:rsidR="000C7868" w:rsidRDefault="000C7868" w:rsidP="000C7868">
      <w:pPr>
        <w:pStyle w:val="ListParagraph"/>
        <w:numPr>
          <w:ilvl w:val="0"/>
          <w:numId w:val="17"/>
        </w:numPr>
        <w:spacing w:after="0"/>
      </w:pPr>
      <w:r>
        <w:t>Neutral</w:t>
      </w:r>
    </w:p>
    <w:p w14:paraId="20DA5AEE" w14:textId="77777777" w:rsidR="000C7868" w:rsidRDefault="000C7868" w:rsidP="000C7868">
      <w:pPr>
        <w:pStyle w:val="ListParagraph"/>
        <w:numPr>
          <w:ilvl w:val="0"/>
          <w:numId w:val="17"/>
        </w:numPr>
        <w:spacing w:after="0"/>
      </w:pPr>
      <w:r>
        <w:t>Disagree</w:t>
      </w:r>
    </w:p>
    <w:p w14:paraId="73DF2523" w14:textId="77777777" w:rsidR="000C7868" w:rsidRDefault="000C7868" w:rsidP="000C7868">
      <w:pPr>
        <w:pStyle w:val="ListParagraph"/>
        <w:numPr>
          <w:ilvl w:val="0"/>
          <w:numId w:val="17"/>
        </w:numPr>
        <w:spacing w:after="0"/>
      </w:pPr>
      <w:r>
        <w:t>Strongly Disagree</w:t>
      </w:r>
    </w:p>
    <w:p w14:paraId="0953800D" w14:textId="52A0B742" w:rsidR="000C7868" w:rsidRDefault="000C7868" w:rsidP="00AB7088">
      <w:pPr>
        <w:spacing w:after="0"/>
      </w:pPr>
    </w:p>
    <w:p w14:paraId="2971657F" w14:textId="2D9ACD07" w:rsidR="00104F6D" w:rsidRDefault="00104F6D" w:rsidP="00104F6D">
      <w:pPr>
        <w:spacing w:after="0"/>
      </w:pPr>
      <w:r>
        <w:t>If desired, please elaborate on your response to question 26:</w:t>
      </w:r>
    </w:p>
    <w:p w14:paraId="726F59B0" w14:textId="77777777" w:rsidR="00104F6D" w:rsidRDefault="00104F6D" w:rsidP="00D3527E">
      <w:pPr>
        <w:spacing w:after="0"/>
      </w:pPr>
    </w:p>
    <w:p w14:paraId="46D30B9D" w14:textId="77777777" w:rsidR="00104F6D" w:rsidRDefault="00104F6D" w:rsidP="00D3527E">
      <w:pPr>
        <w:spacing w:after="0"/>
      </w:pPr>
    </w:p>
    <w:p w14:paraId="7AA34F71" w14:textId="5D2FE500" w:rsidR="000C7868" w:rsidRDefault="000C7868" w:rsidP="00D3527E">
      <w:pPr>
        <w:spacing w:after="0"/>
      </w:pPr>
      <w:r>
        <w:t>2</w:t>
      </w:r>
      <w:r w:rsidR="00D3749D">
        <w:t>7</w:t>
      </w:r>
      <w:r>
        <w:t xml:space="preserve">.  </w:t>
      </w:r>
      <w:r w:rsidR="00E15D92">
        <w:t xml:space="preserve">I have seen clear progress/improvement in my child’s </w:t>
      </w:r>
      <w:r w:rsidR="00D3749D">
        <w:t>performance</w:t>
      </w:r>
      <w:r w:rsidR="00E15D92">
        <w:t xml:space="preserve"> </w:t>
      </w:r>
      <w:r w:rsidR="00D3749D">
        <w:t>with the support they are currently receiving</w:t>
      </w:r>
      <w:r w:rsidR="00D3527E">
        <w:t>.</w:t>
      </w:r>
    </w:p>
    <w:p w14:paraId="4EBD26ED" w14:textId="77777777" w:rsidR="00D3527E" w:rsidRDefault="00D3527E" w:rsidP="00D3527E">
      <w:pPr>
        <w:pStyle w:val="ListParagraph"/>
        <w:numPr>
          <w:ilvl w:val="0"/>
          <w:numId w:val="17"/>
        </w:numPr>
        <w:spacing w:after="0"/>
      </w:pPr>
      <w:r>
        <w:t>Strongly Agree</w:t>
      </w:r>
    </w:p>
    <w:p w14:paraId="498B220C" w14:textId="77777777" w:rsidR="00D3527E" w:rsidRDefault="00D3527E" w:rsidP="00D3527E">
      <w:pPr>
        <w:pStyle w:val="ListParagraph"/>
        <w:numPr>
          <w:ilvl w:val="0"/>
          <w:numId w:val="17"/>
        </w:numPr>
        <w:spacing w:after="0"/>
      </w:pPr>
      <w:r>
        <w:t>Agree</w:t>
      </w:r>
    </w:p>
    <w:p w14:paraId="79A5F8ED" w14:textId="77777777" w:rsidR="00D3527E" w:rsidRDefault="00D3527E" w:rsidP="00D3527E">
      <w:pPr>
        <w:pStyle w:val="ListParagraph"/>
        <w:numPr>
          <w:ilvl w:val="0"/>
          <w:numId w:val="17"/>
        </w:numPr>
        <w:spacing w:after="0"/>
      </w:pPr>
      <w:r>
        <w:t>Neutral</w:t>
      </w:r>
    </w:p>
    <w:p w14:paraId="6F4BA2BE" w14:textId="77777777" w:rsidR="00D3527E" w:rsidRDefault="00D3527E" w:rsidP="00D3527E">
      <w:pPr>
        <w:pStyle w:val="ListParagraph"/>
        <w:numPr>
          <w:ilvl w:val="0"/>
          <w:numId w:val="17"/>
        </w:numPr>
        <w:spacing w:after="0"/>
      </w:pPr>
      <w:r>
        <w:t>Disagree</w:t>
      </w:r>
    </w:p>
    <w:p w14:paraId="43AF3C99" w14:textId="601DD41A" w:rsidR="00D3527E" w:rsidRDefault="00D3527E" w:rsidP="00D3527E">
      <w:pPr>
        <w:pStyle w:val="ListParagraph"/>
        <w:numPr>
          <w:ilvl w:val="0"/>
          <w:numId w:val="17"/>
        </w:numPr>
        <w:spacing w:after="0"/>
      </w:pPr>
      <w:r>
        <w:t>Strongly Disagree</w:t>
      </w:r>
    </w:p>
    <w:p w14:paraId="735EDCE8" w14:textId="7D651F32" w:rsidR="00756211" w:rsidRDefault="00756211" w:rsidP="00756211">
      <w:pPr>
        <w:spacing w:after="0"/>
      </w:pPr>
    </w:p>
    <w:p w14:paraId="5DBED887" w14:textId="75A52394" w:rsidR="00104F6D" w:rsidRDefault="00104F6D" w:rsidP="00104F6D">
      <w:pPr>
        <w:spacing w:after="0"/>
      </w:pPr>
      <w:r>
        <w:t>If desired, please elaborate on your response to question 2</w:t>
      </w:r>
      <w:r w:rsidR="00D3749D">
        <w:t>7</w:t>
      </w:r>
      <w:r>
        <w:t>:</w:t>
      </w:r>
    </w:p>
    <w:p w14:paraId="09D1288B" w14:textId="77777777" w:rsidR="00104F6D" w:rsidRDefault="00104F6D" w:rsidP="00756211">
      <w:pPr>
        <w:spacing w:after="0"/>
      </w:pPr>
    </w:p>
    <w:p w14:paraId="6B3B51D2" w14:textId="77777777" w:rsidR="00104F6D" w:rsidRDefault="00104F6D" w:rsidP="00756211">
      <w:pPr>
        <w:spacing w:after="0"/>
      </w:pPr>
    </w:p>
    <w:p w14:paraId="2B6ABD19" w14:textId="18DC1553" w:rsidR="00756211" w:rsidRDefault="00756211" w:rsidP="00756211">
      <w:pPr>
        <w:spacing w:after="0"/>
      </w:pPr>
      <w:r>
        <w:t>2</w:t>
      </w:r>
      <w:r w:rsidR="00BE214F">
        <w:t>8</w:t>
      </w:r>
      <w:r>
        <w:t>.  I am satisfied with the services</w:t>
      </w:r>
      <w:r w:rsidR="0099643E">
        <w:t xml:space="preserve"> provid</w:t>
      </w:r>
      <w:r w:rsidR="00192571">
        <w:t>e</w:t>
      </w:r>
      <w:r w:rsidR="0099643E">
        <w:t>d by the school district.</w:t>
      </w:r>
    </w:p>
    <w:p w14:paraId="748FEAD8" w14:textId="77777777" w:rsidR="0099643E" w:rsidRDefault="0099643E" w:rsidP="0099643E">
      <w:pPr>
        <w:pStyle w:val="ListParagraph"/>
        <w:numPr>
          <w:ilvl w:val="0"/>
          <w:numId w:val="17"/>
        </w:numPr>
        <w:spacing w:after="0"/>
      </w:pPr>
      <w:r>
        <w:t>Strongly Agree</w:t>
      </w:r>
    </w:p>
    <w:p w14:paraId="50316923" w14:textId="77777777" w:rsidR="0099643E" w:rsidRDefault="0099643E" w:rsidP="0099643E">
      <w:pPr>
        <w:pStyle w:val="ListParagraph"/>
        <w:numPr>
          <w:ilvl w:val="0"/>
          <w:numId w:val="17"/>
        </w:numPr>
        <w:spacing w:after="0"/>
      </w:pPr>
      <w:r>
        <w:t>Agree</w:t>
      </w:r>
    </w:p>
    <w:p w14:paraId="129B498C" w14:textId="77777777" w:rsidR="0099643E" w:rsidRDefault="0099643E" w:rsidP="0099643E">
      <w:pPr>
        <w:pStyle w:val="ListParagraph"/>
        <w:numPr>
          <w:ilvl w:val="0"/>
          <w:numId w:val="17"/>
        </w:numPr>
        <w:spacing w:after="0"/>
      </w:pPr>
      <w:r>
        <w:t>Neutral</w:t>
      </w:r>
    </w:p>
    <w:p w14:paraId="6A612D90" w14:textId="77777777" w:rsidR="0099643E" w:rsidRDefault="0099643E" w:rsidP="0099643E">
      <w:pPr>
        <w:pStyle w:val="ListParagraph"/>
        <w:numPr>
          <w:ilvl w:val="0"/>
          <w:numId w:val="17"/>
        </w:numPr>
        <w:spacing w:after="0"/>
      </w:pPr>
      <w:r>
        <w:t>Disagree</w:t>
      </w:r>
    </w:p>
    <w:p w14:paraId="2D1DE5E0" w14:textId="77777777" w:rsidR="0099643E" w:rsidRDefault="0099643E" w:rsidP="0099643E">
      <w:pPr>
        <w:pStyle w:val="ListParagraph"/>
        <w:numPr>
          <w:ilvl w:val="0"/>
          <w:numId w:val="17"/>
        </w:numPr>
        <w:spacing w:after="0"/>
      </w:pPr>
      <w:r>
        <w:t>Strongly Disagree</w:t>
      </w:r>
    </w:p>
    <w:p w14:paraId="673EF027" w14:textId="4E1FDF77" w:rsidR="0099643E" w:rsidRDefault="0099643E" w:rsidP="00756211">
      <w:pPr>
        <w:spacing w:after="0"/>
      </w:pPr>
    </w:p>
    <w:p w14:paraId="305330F1" w14:textId="59DD2520" w:rsidR="00104F6D" w:rsidRDefault="00104F6D" w:rsidP="00104F6D">
      <w:pPr>
        <w:spacing w:after="0"/>
      </w:pPr>
      <w:r>
        <w:t>If desired, please elaborate on your response to question 2</w:t>
      </w:r>
      <w:r w:rsidR="00BE214F">
        <w:t>8</w:t>
      </w:r>
      <w:r>
        <w:t>:</w:t>
      </w:r>
    </w:p>
    <w:p w14:paraId="352DF2C8" w14:textId="77777777" w:rsidR="00104F6D" w:rsidRDefault="00104F6D" w:rsidP="00104F6D">
      <w:pPr>
        <w:spacing w:after="0"/>
      </w:pPr>
    </w:p>
    <w:p w14:paraId="37CCC1F5" w14:textId="453992CB" w:rsidR="00104F6D" w:rsidRDefault="00104F6D" w:rsidP="00756211">
      <w:pPr>
        <w:spacing w:after="0"/>
      </w:pPr>
    </w:p>
    <w:p w14:paraId="4CC157D4" w14:textId="77777777" w:rsidR="00104F6D" w:rsidRDefault="00104F6D" w:rsidP="00756211">
      <w:pPr>
        <w:spacing w:after="0"/>
      </w:pPr>
    </w:p>
    <w:p w14:paraId="341C4CAB" w14:textId="7AED772D" w:rsidR="0099643E" w:rsidRDefault="00BE214F" w:rsidP="00756211">
      <w:pPr>
        <w:spacing w:after="0"/>
      </w:pPr>
      <w:r>
        <w:t>29</w:t>
      </w:r>
      <w:r w:rsidR="0099643E">
        <w:t xml:space="preserve">.  </w:t>
      </w:r>
      <w:r w:rsidR="009E37BF">
        <w:t xml:space="preserve">Please check </w:t>
      </w:r>
      <w:r w:rsidR="00812181">
        <w:t xml:space="preserve">topics </w:t>
      </w:r>
      <w:r w:rsidR="009E37BF">
        <w:t xml:space="preserve">you would like </w:t>
      </w:r>
      <w:r w:rsidR="00FA19CD">
        <w:t xml:space="preserve">the </w:t>
      </w:r>
      <w:r w:rsidR="00A26DC1">
        <w:t>________</w:t>
      </w:r>
      <w:r w:rsidR="00FA19CD">
        <w:t xml:space="preserve"> SEPAG to address in future meetings</w:t>
      </w:r>
      <w:r w:rsidR="00D26E98">
        <w:t>:</w:t>
      </w:r>
    </w:p>
    <w:p w14:paraId="78226A0E" w14:textId="686F4611" w:rsidR="00D26E98" w:rsidRDefault="00D26E98" w:rsidP="00D26E98">
      <w:pPr>
        <w:pStyle w:val="ListParagraph"/>
        <w:numPr>
          <w:ilvl w:val="0"/>
          <w:numId w:val="24"/>
        </w:numPr>
        <w:spacing w:after="0"/>
      </w:pPr>
      <w:r>
        <w:t>Parental Rights in Special Education</w:t>
      </w:r>
    </w:p>
    <w:p w14:paraId="719029C4" w14:textId="6B36CD2D" w:rsidR="00D26E98" w:rsidRDefault="00D26E98" w:rsidP="00D26E98">
      <w:pPr>
        <w:pStyle w:val="ListParagraph"/>
        <w:numPr>
          <w:ilvl w:val="0"/>
          <w:numId w:val="24"/>
        </w:numPr>
        <w:spacing w:after="0"/>
      </w:pPr>
      <w:r>
        <w:t>Least Restrictive Environment</w:t>
      </w:r>
      <w:r w:rsidR="00637969">
        <w:t xml:space="preserve"> (LRE)</w:t>
      </w:r>
      <w:r w:rsidR="00FD38DB">
        <w:t xml:space="preserve"> and </w:t>
      </w:r>
      <w:r w:rsidR="00637969">
        <w:t>Free Appropriate Public Education (FAPE)</w:t>
      </w:r>
    </w:p>
    <w:p w14:paraId="0A93042D" w14:textId="5A10ED13" w:rsidR="00637969" w:rsidRDefault="00637969" w:rsidP="00D26E98">
      <w:pPr>
        <w:pStyle w:val="ListParagraph"/>
        <w:numPr>
          <w:ilvl w:val="0"/>
          <w:numId w:val="24"/>
        </w:numPr>
        <w:spacing w:after="0"/>
      </w:pPr>
      <w:r>
        <w:t>Individual Educational Plan (IEP)</w:t>
      </w:r>
    </w:p>
    <w:p w14:paraId="5663CF0A" w14:textId="3C8E2115" w:rsidR="00BE214F" w:rsidRDefault="00BE214F" w:rsidP="00D26E98">
      <w:pPr>
        <w:pStyle w:val="ListParagraph"/>
        <w:numPr>
          <w:ilvl w:val="0"/>
          <w:numId w:val="24"/>
        </w:numPr>
        <w:spacing w:after="0"/>
      </w:pPr>
      <w:r>
        <w:t xml:space="preserve">Section 504 </w:t>
      </w:r>
    </w:p>
    <w:p w14:paraId="0870C167" w14:textId="59236C59" w:rsidR="00637969" w:rsidRDefault="007E1528" w:rsidP="00D26E98">
      <w:pPr>
        <w:pStyle w:val="ListParagraph"/>
        <w:numPr>
          <w:ilvl w:val="0"/>
          <w:numId w:val="24"/>
        </w:numPr>
        <w:spacing w:after="0"/>
      </w:pPr>
      <w:r>
        <w:t>Measurable Goals and Objectives</w:t>
      </w:r>
    </w:p>
    <w:p w14:paraId="4CF3629C" w14:textId="1136EB4B" w:rsidR="007E1528" w:rsidRDefault="007E1528" w:rsidP="00D26E98">
      <w:pPr>
        <w:pStyle w:val="ListParagraph"/>
        <w:numPr>
          <w:ilvl w:val="0"/>
          <w:numId w:val="24"/>
        </w:numPr>
        <w:spacing w:after="0"/>
      </w:pPr>
      <w:r>
        <w:t>Modifications and Accom</w:t>
      </w:r>
      <w:r w:rsidR="00765B60">
        <w:t>m</w:t>
      </w:r>
      <w:r>
        <w:t>odations</w:t>
      </w:r>
    </w:p>
    <w:p w14:paraId="6E2B610C" w14:textId="31937615" w:rsidR="00765B60" w:rsidRDefault="00FD38DB" w:rsidP="00D26E98">
      <w:pPr>
        <w:pStyle w:val="ListParagraph"/>
        <w:numPr>
          <w:ilvl w:val="0"/>
          <w:numId w:val="24"/>
        </w:numPr>
        <w:spacing w:after="0"/>
      </w:pPr>
      <w:r>
        <w:t>Transition Planning and Services</w:t>
      </w:r>
    </w:p>
    <w:p w14:paraId="706F7A1E" w14:textId="6067B5D6" w:rsidR="00765B60" w:rsidRDefault="00765B60" w:rsidP="00D26E98">
      <w:pPr>
        <w:pStyle w:val="ListParagraph"/>
        <w:numPr>
          <w:ilvl w:val="0"/>
          <w:numId w:val="24"/>
        </w:numPr>
        <w:spacing w:after="0"/>
      </w:pPr>
      <w:r>
        <w:t>Related Services</w:t>
      </w:r>
    </w:p>
    <w:p w14:paraId="05B7AE15" w14:textId="48F6E4BE" w:rsidR="00F76CF6" w:rsidRDefault="00812181" w:rsidP="00D26E98">
      <w:pPr>
        <w:pStyle w:val="ListParagraph"/>
        <w:numPr>
          <w:ilvl w:val="0"/>
          <w:numId w:val="24"/>
        </w:numPr>
        <w:spacing w:after="0"/>
      </w:pPr>
      <w:r>
        <w:lastRenderedPageBreak/>
        <w:t>Special education program n</w:t>
      </w:r>
      <w:r w:rsidR="00F76CF6">
        <w:t xml:space="preserve">eeds in the </w:t>
      </w:r>
      <w:proofErr w:type="gramStart"/>
      <w:r>
        <w:t>district</w:t>
      </w:r>
      <w:proofErr w:type="gramEnd"/>
    </w:p>
    <w:p w14:paraId="1208273A" w14:textId="7D27F65F" w:rsidR="00F76CF6" w:rsidRDefault="00F76CF6" w:rsidP="00D26E98">
      <w:pPr>
        <w:pStyle w:val="ListParagraph"/>
        <w:numPr>
          <w:ilvl w:val="0"/>
          <w:numId w:val="24"/>
        </w:numPr>
        <w:spacing w:after="0"/>
      </w:pPr>
      <w:r>
        <w:t xml:space="preserve">Social-Emotional </w:t>
      </w:r>
      <w:r w:rsidR="00FD38DB">
        <w:t xml:space="preserve">Learning </w:t>
      </w:r>
      <w:r w:rsidR="00104F6D">
        <w:t>(SEL)</w:t>
      </w:r>
    </w:p>
    <w:p w14:paraId="30E5D84B" w14:textId="705BD3E8" w:rsidR="00965F88" w:rsidRDefault="00B10B3C" w:rsidP="00D26E98">
      <w:pPr>
        <w:pStyle w:val="ListParagraph"/>
        <w:numPr>
          <w:ilvl w:val="0"/>
          <w:numId w:val="24"/>
        </w:numPr>
        <w:spacing w:after="0"/>
      </w:pPr>
      <w:r>
        <w:t>Health and Safety Needs</w:t>
      </w:r>
    </w:p>
    <w:p w14:paraId="0FC66EF3" w14:textId="1A41440F" w:rsidR="00B10B3C" w:rsidRDefault="00B10B3C" w:rsidP="00D26E98">
      <w:pPr>
        <w:pStyle w:val="ListParagraph"/>
        <w:numPr>
          <w:ilvl w:val="0"/>
          <w:numId w:val="24"/>
        </w:numPr>
        <w:spacing w:after="0"/>
      </w:pPr>
      <w:r>
        <w:t>Cyber Safety</w:t>
      </w:r>
    </w:p>
    <w:p w14:paraId="54DCAFEA" w14:textId="5C13CF6F" w:rsidR="00B10B3C" w:rsidRDefault="00FD38DB" w:rsidP="00D26E98">
      <w:pPr>
        <w:pStyle w:val="ListParagraph"/>
        <w:numPr>
          <w:ilvl w:val="0"/>
          <w:numId w:val="24"/>
        </w:numPr>
        <w:spacing w:after="0"/>
      </w:pPr>
      <w:r>
        <w:t>Mental Health</w:t>
      </w:r>
    </w:p>
    <w:p w14:paraId="274354CA" w14:textId="6C2B3AD4" w:rsidR="00B10B3C" w:rsidRDefault="00FD38DB" w:rsidP="00D26E98">
      <w:pPr>
        <w:pStyle w:val="ListParagraph"/>
        <w:numPr>
          <w:ilvl w:val="0"/>
          <w:numId w:val="24"/>
        </w:numPr>
        <w:spacing w:after="0"/>
      </w:pPr>
      <w:r>
        <w:t xml:space="preserve">School Climate and Culture </w:t>
      </w:r>
    </w:p>
    <w:p w14:paraId="653DA2B5" w14:textId="42B229EF" w:rsidR="00B10B3C" w:rsidRDefault="00FD38DB" w:rsidP="00D26E98">
      <w:pPr>
        <w:pStyle w:val="ListParagraph"/>
        <w:numPr>
          <w:ilvl w:val="0"/>
          <w:numId w:val="24"/>
        </w:numPr>
        <w:spacing w:after="0"/>
      </w:pPr>
      <w:r>
        <w:t xml:space="preserve">College and Career Planning </w:t>
      </w:r>
    </w:p>
    <w:p w14:paraId="47FF98A8" w14:textId="3F512D52" w:rsidR="00812181" w:rsidRDefault="00812181" w:rsidP="00D26E98">
      <w:pPr>
        <w:pStyle w:val="ListParagraph"/>
        <w:numPr>
          <w:ilvl w:val="0"/>
          <w:numId w:val="24"/>
        </w:numPr>
        <w:spacing w:after="0"/>
      </w:pPr>
      <w:r>
        <w:t>Positive behavior intervention and supports</w:t>
      </w:r>
      <w:r w:rsidR="00104F6D">
        <w:t xml:space="preserve"> (PBIS)</w:t>
      </w:r>
    </w:p>
    <w:p w14:paraId="6F6C7B8F" w14:textId="41280C1E" w:rsidR="00812181" w:rsidRDefault="00812181" w:rsidP="00D26E98">
      <w:pPr>
        <w:pStyle w:val="ListParagraph"/>
        <w:numPr>
          <w:ilvl w:val="0"/>
          <w:numId w:val="24"/>
        </w:numPr>
        <w:spacing w:after="0"/>
      </w:pPr>
      <w:r>
        <w:t>Instructional interventions and supports</w:t>
      </w:r>
      <w:r w:rsidR="00104F6D">
        <w:t>/New Jersey Tiered System of Supports (NJTSS)</w:t>
      </w:r>
    </w:p>
    <w:p w14:paraId="201B94BB" w14:textId="789A7671" w:rsidR="00812181" w:rsidRDefault="00812181" w:rsidP="00D26E98">
      <w:pPr>
        <w:pStyle w:val="ListParagraph"/>
        <w:numPr>
          <w:ilvl w:val="0"/>
          <w:numId w:val="24"/>
        </w:numPr>
        <w:spacing w:after="0"/>
      </w:pPr>
      <w:r>
        <w:t>Understating grade-level curriculum and student learning expectations</w:t>
      </w:r>
    </w:p>
    <w:p w14:paraId="58BEC47C" w14:textId="4A5AB4DD" w:rsidR="00812181" w:rsidRDefault="00812181" w:rsidP="00D26E98">
      <w:pPr>
        <w:pStyle w:val="ListParagraph"/>
        <w:numPr>
          <w:ilvl w:val="0"/>
          <w:numId w:val="24"/>
        </w:numPr>
        <w:spacing w:after="0"/>
      </w:pPr>
      <w:r>
        <w:t>Graduation and life after school</w:t>
      </w:r>
      <w:r w:rsidR="00104F6D">
        <w:t>/Adult Services Systems</w:t>
      </w:r>
    </w:p>
    <w:p w14:paraId="6658907F" w14:textId="6100D7D0" w:rsidR="00812181" w:rsidRDefault="00812181" w:rsidP="00D26E98">
      <w:pPr>
        <w:pStyle w:val="ListParagraph"/>
        <w:numPr>
          <w:ilvl w:val="0"/>
          <w:numId w:val="24"/>
        </w:numPr>
        <w:spacing w:after="0"/>
      </w:pPr>
      <w:r>
        <w:t>Staff professional development</w:t>
      </w:r>
    </w:p>
    <w:p w14:paraId="4CE61E38" w14:textId="4CAC811C" w:rsidR="007C1241" w:rsidRDefault="00E12195" w:rsidP="00D26E98">
      <w:pPr>
        <w:pStyle w:val="ListParagraph"/>
        <w:numPr>
          <w:ilvl w:val="0"/>
          <w:numId w:val="24"/>
        </w:numPr>
        <w:spacing w:after="0"/>
      </w:pPr>
      <w:r>
        <w:t>Other: _</w:t>
      </w:r>
      <w:r w:rsidR="007C1241">
        <w:t>____________________________________________</w:t>
      </w:r>
    </w:p>
    <w:p w14:paraId="63D71E95" w14:textId="31F520AA" w:rsidR="00D3527E" w:rsidRDefault="00D3527E" w:rsidP="00AB7088">
      <w:pPr>
        <w:spacing w:after="0"/>
      </w:pPr>
    </w:p>
    <w:p w14:paraId="75B51078" w14:textId="675049B0" w:rsidR="00AB7088" w:rsidRDefault="007C1241" w:rsidP="00AB7088">
      <w:pPr>
        <w:spacing w:after="0"/>
      </w:pPr>
      <w:r>
        <w:t>3</w:t>
      </w:r>
      <w:r w:rsidR="00BE214F">
        <w:t>0</w:t>
      </w:r>
      <w:r w:rsidR="009A0234">
        <w:t xml:space="preserve">.  Please provide any additional comments or concerns you would like the </w:t>
      </w:r>
      <w:r w:rsidR="00FD38DB">
        <w:t>ACIT</w:t>
      </w:r>
      <w:r w:rsidR="009A0234">
        <w:t xml:space="preserve"> SEPAG to address (optional):</w:t>
      </w:r>
    </w:p>
    <w:p w14:paraId="4E0EF23D" w14:textId="2E6FF530" w:rsidR="00FD38DB" w:rsidRDefault="00FD38DB" w:rsidP="00AB7088">
      <w:pPr>
        <w:spacing w:after="0"/>
      </w:pPr>
    </w:p>
    <w:p w14:paraId="48DD3672" w14:textId="697E9C29" w:rsidR="007C1241" w:rsidRDefault="007C1241" w:rsidP="00AB7088">
      <w:pPr>
        <w:spacing w:after="0"/>
      </w:pPr>
    </w:p>
    <w:p w14:paraId="1EC753D3" w14:textId="0A444AF3" w:rsidR="00287DAC" w:rsidRPr="00287DAC" w:rsidRDefault="00287DAC" w:rsidP="00AB7088">
      <w:pPr>
        <w:spacing w:after="0"/>
        <w:rPr>
          <w:b/>
          <w:bCs/>
        </w:rPr>
      </w:pPr>
      <w:r w:rsidRPr="00287DAC">
        <w:rPr>
          <w:b/>
          <w:bCs/>
        </w:rPr>
        <w:t>OPTIONAL:</w:t>
      </w:r>
    </w:p>
    <w:p w14:paraId="3939CE8D" w14:textId="4D6683BD" w:rsidR="007C1241" w:rsidRDefault="00287DAC" w:rsidP="00AB7088">
      <w:pPr>
        <w:spacing w:after="0"/>
      </w:pPr>
      <w:r>
        <w:t>Your Name: ___________________________________________________</w:t>
      </w:r>
    </w:p>
    <w:p w14:paraId="341E9230" w14:textId="0EB6B964" w:rsidR="00287DAC" w:rsidRDefault="00287DAC" w:rsidP="00AB7088">
      <w:pPr>
        <w:spacing w:after="0"/>
      </w:pPr>
      <w:r>
        <w:t>Address: _____________________________________________________</w:t>
      </w:r>
    </w:p>
    <w:p w14:paraId="5632A0A7" w14:textId="04C59F82" w:rsidR="00287DAC" w:rsidRDefault="00287DAC" w:rsidP="00AB7088">
      <w:pPr>
        <w:spacing w:after="0"/>
      </w:pPr>
      <w:r>
        <w:t>Phone Number: _______________________________________________</w:t>
      </w:r>
    </w:p>
    <w:p w14:paraId="2AAC3A35" w14:textId="34D62025" w:rsidR="00287DAC" w:rsidRDefault="00287DAC" w:rsidP="00AB7088">
      <w:pPr>
        <w:spacing w:after="0"/>
      </w:pPr>
      <w:r>
        <w:t>Email: _______________________________________________________</w:t>
      </w:r>
    </w:p>
    <w:p w14:paraId="4A1244BF" w14:textId="77777777" w:rsidR="00287DAC" w:rsidRDefault="00287DAC" w:rsidP="00AB7088">
      <w:pPr>
        <w:spacing w:after="0"/>
      </w:pPr>
    </w:p>
    <w:p w14:paraId="3D4D9B3E" w14:textId="5FF2FF26" w:rsidR="009D0722" w:rsidRDefault="009D0722" w:rsidP="00AB7088">
      <w:pPr>
        <w:spacing w:after="0"/>
      </w:pPr>
      <w:r>
        <w:t>Should you have any questions, f</w:t>
      </w:r>
      <w:r w:rsidR="00637382">
        <w:t>eel free to contact</w:t>
      </w:r>
      <w:r>
        <w:t>:</w:t>
      </w:r>
      <w:r w:rsidR="00637382">
        <w:t xml:space="preserve"> </w:t>
      </w:r>
    </w:p>
    <w:p w14:paraId="14E63E5C" w14:textId="77777777" w:rsidR="009D0722" w:rsidRDefault="009D0722" w:rsidP="00AB7088">
      <w:pPr>
        <w:spacing w:after="0"/>
      </w:pPr>
    </w:p>
    <w:p w14:paraId="4A4691B6" w14:textId="22CC40C3" w:rsidR="009D0722" w:rsidRDefault="00A26DC1" w:rsidP="00AB7088">
      <w:pPr>
        <w:spacing w:after="0"/>
      </w:pPr>
      <w:r>
        <w:t>____________</w:t>
      </w:r>
      <w:r w:rsidR="009D0722">
        <w:t xml:space="preserve">, Supervisor of Special Education Services </w:t>
      </w:r>
    </w:p>
    <w:p w14:paraId="51961DFB" w14:textId="296B3EAA" w:rsidR="009D0722" w:rsidRDefault="009D0722" w:rsidP="00AB7088">
      <w:pPr>
        <w:spacing w:after="0"/>
      </w:pPr>
      <w:r>
        <w:t xml:space="preserve">Phone: </w:t>
      </w:r>
      <w:r w:rsidR="00A26DC1">
        <w:t>____________</w:t>
      </w:r>
      <w:r>
        <w:t xml:space="preserve"> ext. </w:t>
      </w:r>
      <w:r w:rsidR="00A26DC1">
        <w:t>_______</w:t>
      </w:r>
    </w:p>
    <w:p w14:paraId="1E92AB8C" w14:textId="6E94127B" w:rsidR="009D0722" w:rsidRDefault="009D0722" w:rsidP="00AB7088">
      <w:pPr>
        <w:spacing w:after="0"/>
      </w:pPr>
      <w:r>
        <w:t xml:space="preserve">Email: </w:t>
      </w:r>
      <w:r w:rsidR="00A26DC1">
        <w:t>________________________</w:t>
      </w:r>
      <w:r w:rsidRPr="00A26DC1">
        <w:t xml:space="preserve"> </w:t>
      </w:r>
    </w:p>
    <w:p w14:paraId="551567F7" w14:textId="77777777" w:rsidR="009D0722" w:rsidRDefault="009D0722" w:rsidP="00AB7088">
      <w:pPr>
        <w:spacing w:after="0"/>
      </w:pPr>
      <w:r>
        <w:t xml:space="preserve">and </w:t>
      </w:r>
    </w:p>
    <w:p w14:paraId="572BD79B" w14:textId="39F3F487" w:rsidR="009D0722" w:rsidRDefault="00A26DC1" w:rsidP="00AB7088">
      <w:pPr>
        <w:spacing w:after="0"/>
      </w:pPr>
      <w:r>
        <w:t>_______________</w:t>
      </w:r>
      <w:r w:rsidR="009D0722">
        <w:t>, SEPAG Co-leader</w:t>
      </w:r>
    </w:p>
    <w:p w14:paraId="421F7972" w14:textId="114F976E" w:rsidR="009D0722" w:rsidRDefault="009D0722" w:rsidP="00AB7088">
      <w:pPr>
        <w:spacing w:after="0"/>
      </w:pPr>
      <w:r>
        <w:t xml:space="preserve">Phone: </w:t>
      </w:r>
      <w:r w:rsidR="00A26DC1">
        <w:t>_______________________</w:t>
      </w:r>
    </w:p>
    <w:p w14:paraId="3D16A0A8" w14:textId="4FAF2F5C" w:rsidR="00812181" w:rsidRDefault="009D0722" w:rsidP="00AB7088">
      <w:pPr>
        <w:spacing w:after="0"/>
      </w:pPr>
      <w:r>
        <w:t xml:space="preserve">Email: </w:t>
      </w:r>
      <w:r w:rsidR="00A26DC1">
        <w:t>________________________</w:t>
      </w:r>
    </w:p>
    <w:p w14:paraId="74C01A94" w14:textId="46202F9B" w:rsidR="00710ADF" w:rsidRDefault="00FD38DB" w:rsidP="00174715">
      <w:pPr>
        <w:spacing w:after="0"/>
        <w:jc w:val="center"/>
      </w:pPr>
      <w:r w:rsidRPr="009D0722">
        <w:rPr>
          <w:b/>
          <w:bCs/>
        </w:rPr>
        <w:t>Thank you for your participation!</w:t>
      </w:r>
    </w:p>
    <w:sectPr w:rsidR="00710ADF" w:rsidSect="005B65DE">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71ADC" w14:textId="77777777" w:rsidR="00FB0382" w:rsidRDefault="00FB0382" w:rsidP="007C1241">
      <w:pPr>
        <w:spacing w:after="0" w:line="240" w:lineRule="auto"/>
      </w:pPr>
      <w:r>
        <w:separator/>
      </w:r>
    </w:p>
  </w:endnote>
  <w:endnote w:type="continuationSeparator" w:id="0">
    <w:p w14:paraId="541EAC1E" w14:textId="77777777" w:rsidR="00FB0382" w:rsidRDefault="00FB0382" w:rsidP="007C1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03067" w14:textId="77777777" w:rsidR="009553D9" w:rsidRDefault="00955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1934" w14:textId="77777777" w:rsidR="009553D9" w:rsidRDefault="009553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7931" w14:textId="77777777" w:rsidR="009553D9" w:rsidRDefault="00955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137AE" w14:textId="77777777" w:rsidR="00FB0382" w:rsidRDefault="00FB0382" w:rsidP="007C1241">
      <w:pPr>
        <w:spacing w:after="0" w:line="240" w:lineRule="auto"/>
      </w:pPr>
      <w:r>
        <w:separator/>
      </w:r>
    </w:p>
  </w:footnote>
  <w:footnote w:type="continuationSeparator" w:id="0">
    <w:p w14:paraId="4934C2D3" w14:textId="77777777" w:rsidR="00FB0382" w:rsidRDefault="00FB0382" w:rsidP="007C1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5D06F" w14:textId="77777777" w:rsidR="009553D9" w:rsidRDefault="009553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85B81" w14:textId="787A9656" w:rsidR="007C1241" w:rsidRDefault="00FB0382">
    <w:pPr>
      <w:pStyle w:val="Header"/>
      <w:jc w:val="right"/>
    </w:pPr>
    <w:sdt>
      <w:sdtPr>
        <w:id w:val="-1318336367"/>
        <w:docPartObj>
          <w:docPartGallery w:val="Page Numbers (Top of Page)"/>
          <w:docPartUnique/>
        </w:docPartObj>
      </w:sdtPr>
      <w:sdtEndPr/>
      <w:sdtContent>
        <w:r w:rsidR="007C1241">
          <w:t xml:space="preserve">Page </w:t>
        </w:r>
        <w:r w:rsidR="007C1241">
          <w:rPr>
            <w:b/>
            <w:bCs/>
            <w:sz w:val="24"/>
            <w:szCs w:val="24"/>
          </w:rPr>
          <w:fldChar w:fldCharType="begin"/>
        </w:r>
        <w:r w:rsidR="007C1241">
          <w:rPr>
            <w:b/>
            <w:bCs/>
          </w:rPr>
          <w:instrText xml:space="preserve"> PAGE </w:instrText>
        </w:r>
        <w:r w:rsidR="007C1241">
          <w:rPr>
            <w:b/>
            <w:bCs/>
            <w:sz w:val="24"/>
            <w:szCs w:val="24"/>
          </w:rPr>
          <w:fldChar w:fldCharType="separate"/>
        </w:r>
        <w:r w:rsidR="007C1241">
          <w:rPr>
            <w:b/>
            <w:bCs/>
            <w:noProof/>
          </w:rPr>
          <w:t>2</w:t>
        </w:r>
        <w:r w:rsidR="007C1241">
          <w:rPr>
            <w:b/>
            <w:bCs/>
            <w:sz w:val="24"/>
            <w:szCs w:val="24"/>
          </w:rPr>
          <w:fldChar w:fldCharType="end"/>
        </w:r>
        <w:r w:rsidR="007C1241">
          <w:t xml:space="preserve"> of </w:t>
        </w:r>
        <w:r w:rsidR="007C1241">
          <w:rPr>
            <w:b/>
            <w:bCs/>
            <w:sz w:val="24"/>
            <w:szCs w:val="24"/>
          </w:rPr>
          <w:fldChar w:fldCharType="begin"/>
        </w:r>
        <w:r w:rsidR="007C1241">
          <w:rPr>
            <w:b/>
            <w:bCs/>
          </w:rPr>
          <w:instrText xml:space="preserve"> NUMPAGES  </w:instrText>
        </w:r>
        <w:r w:rsidR="007C1241">
          <w:rPr>
            <w:b/>
            <w:bCs/>
            <w:sz w:val="24"/>
            <w:szCs w:val="24"/>
          </w:rPr>
          <w:fldChar w:fldCharType="separate"/>
        </w:r>
        <w:r w:rsidR="007C1241">
          <w:rPr>
            <w:b/>
            <w:bCs/>
            <w:noProof/>
          </w:rPr>
          <w:t>2</w:t>
        </w:r>
        <w:r w:rsidR="007C1241">
          <w:rPr>
            <w:b/>
            <w:bCs/>
            <w:sz w:val="24"/>
            <w:szCs w:val="24"/>
          </w:rPr>
          <w:fldChar w:fldCharType="end"/>
        </w:r>
      </w:sdtContent>
    </w:sdt>
  </w:p>
  <w:p w14:paraId="40D974C6" w14:textId="77777777" w:rsidR="007C1241" w:rsidRDefault="007C1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60A2" w14:textId="77777777" w:rsidR="009553D9" w:rsidRDefault="009553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034A"/>
    <w:multiLevelType w:val="hybridMultilevel"/>
    <w:tmpl w:val="AA7CCC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01619"/>
    <w:multiLevelType w:val="hybridMultilevel"/>
    <w:tmpl w:val="EC284C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D5B47"/>
    <w:multiLevelType w:val="hybridMultilevel"/>
    <w:tmpl w:val="FC82B0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5774D"/>
    <w:multiLevelType w:val="hybridMultilevel"/>
    <w:tmpl w:val="41B412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737F9"/>
    <w:multiLevelType w:val="hybridMultilevel"/>
    <w:tmpl w:val="1E2CF3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235F4"/>
    <w:multiLevelType w:val="hybridMultilevel"/>
    <w:tmpl w:val="33989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B1678A"/>
    <w:multiLevelType w:val="hybridMultilevel"/>
    <w:tmpl w:val="A9B651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C5955"/>
    <w:multiLevelType w:val="hybridMultilevel"/>
    <w:tmpl w:val="98BAB3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44C0B"/>
    <w:multiLevelType w:val="hybridMultilevel"/>
    <w:tmpl w:val="12B069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07B48"/>
    <w:multiLevelType w:val="hybridMultilevel"/>
    <w:tmpl w:val="9552DB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5129A"/>
    <w:multiLevelType w:val="hybridMultilevel"/>
    <w:tmpl w:val="940AA7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C011F"/>
    <w:multiLevelType w:val="hybridMultilevel"/>
    <w:tmpl w:val="41085C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92100"/>
    <w:multiLevelType w:val="hybridMultilevel"/>
    <w:tmpl w:val="12628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A7B36"/>
    <w:multiLevelType w:val="hybridMultilevel"/>
    <w:tmpl w:val="38BCF8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A1ECA"/>
    <w:multiLevelType w:val="hybridMultilevel"/>
    <w:tmpl w:val="EBBC18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4953FD"/>
    <w:multiLevelType w:val="hybridMultilevel"/>
    <w:tmpl w:val="B3C4DD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72CEF"/>
    <w:multiLevelType w:val="hybridMultilevel"/>
    <w:tmpl w:val="172A1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57B46"/>
    <w:multiLevelType w:val="hybridMultilevel"/>
    <w:tmpl w:val="ABEAC5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1D7331"/>
    <w:multiLevelType w:val="hybridMultilevel"/>
    <w:tmpl w:val="C57EF1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D273EF"/>
    <w:multiLevelType w:val="hybridMultilevel"/>
    <w:tmpl w:val="D71623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E068C"/>
    <w:multiLevelType w:val="hybridMultilevel"/>
    <w:tmpl w:val="CED690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9A24B8"/>
    <w:multiLevelType w:val="hybridMultilevel"/>
    <w:tmpl w:val="BC6E4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46318C"/>
    <w:multiLevelType w:val="hybridMultilevel"/>
    <w:tmpl w:val="FABEE9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D0907"/>
    <w:multiLevelType w:val="hybridMultilevel"/>
    <w:tmpl w:val="F21CE5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231A2"/>
    <w:multiLevelType w:val="hybridMultilevel"/>
    <w:tmpl w:val="963E4F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15"/>
  </w:num>
  <w:num w:numId="4">
    <w:abstractNumId w:val="11"/>
  </w:num>
  <w:num w:numId="5">
    <w:abstractNumId w:val="9"/>
  </w:num>
  <w:num w:numId="6">
    <w:abstractNumId w:val="2"/>
  </w:num>
  <w:num w:numId="7">
    <w:abstractNumId w:val="5"/>
  </w:num>
  <w:num w:numId="8">
    <w:abstractNumId w:val="22"/>
  </w:num>
  <w:num w:numId="9">
    <w:abstractNumId w:val="23"/>
  </w:num>
  <w:num w:numId="10">
    <w:abstractNumId w:val="8"/>
  </w:num>
  <w:num w:numId="11">
    <w:abstractNumId w:val="0"/>
  </w:num>
  <w:num w:numId="12">
    <w:abstractNumId w:val="7"/>
  </w:num>
  <w:num w:numId="13">
    <w:abstractNumId w:val="6"/>
  </w:num>
  <w:num w:numId="14">
    <w:abstractNumId w:val="16"/>
  </w:num>
  <w:num w:numId="15">
    <w:abstractNumId w:val="3"/>
  </w:num>
  <w:num w:numId="16">
    <w:abstractNumId w:val="1"/>
  </w:num>
  <w:num w:numId="17">
    <w:abstractNumId w:val="21"/>
  </w:num>
  <w:num w:numId="18">
    <w:abstractNumId w:val="4"/>
  </w:num>
  <w:num w:numId="19">
    <w:abstractNumId w:val="18"/>
  </w:num>
  <w:num w:numId="20">
    <w:abstractNumId w:val="24"/>
  </w:num>
  <w:num w:numId="21">
    <w:abstractNumId w:val="20"/>
  </w:num>
  <w:num w:numId="22">
    <w:abstractNumId w:val="19"/>
  </w:num>
  <w:num w:numId="23">
    <w:abstractNumId w:val="10"/>
  </w:num>
  <w:num w:numId="24">
    <w:abstractNumId w:val="13"/>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DMxNzW0MDI0MTBQ0lEKTi0uzszPAykwqgUAf4rHNSwAAAA="/>
  </w:docVars>
  <w:rsids>
    <w:rsidRoot w:val="004F4441"/>
    <w:rsid w:val="00060041"/>
    <w:rsid w:val="000827F5"/>
    <w:rsid w:val="000A2DC3"/>
    <w:rsid w:val="000C7868"/>
    <w:rsid w:val="000C7C01"/>
    <w:rsid w:val="0010425B"/>
    <w:rsid w:val="00104F6D"/>
    <w:rsid w:val="00174715"/>
    <w:rsid w:val="00192571"/>
    <w:rsid w:val="001E14D1"/>
    <w:rsid w:val="002062A2"/>
    <w:rsid w:val="00227C2F"/>
    <w:rsid w:val="002365A4"/>
    <w:rsid w:val="00270E0D"/>
    <w:rsid w:val="00281150"/>
    <w:rsid w:val="00287DAC"/>
    <w:rsid w:val="0035612D"/>
    <w:rsid w:val="003A2882"/>
    <w:rsid w:val="0047083F"/>
    <w:rsid w:val="00477FF6"/>
    <w:rsid w:val="0048605A"/>
    <w:rsid w:val="004D2C56"/>
    <w:rsid w:val="004F4441"/>
    <w:rsid w:val="00515286"/>
    <w:rsid w:val="00527C06"/>
    <w:rsid w:val="005369E8"/>
    <w:rsid w:val="005B65DE"/>
    <w:rsid w:val="005C239D"/>
    <w:rsid w:val="005F6757"/>
    <w:rsid w:val="006018D0"/>
    <w:rsid w:val="00637382"/>
    <w:rsid w:val="00637969"/>
    <w:rsid w:val="006A7978"/>
    <w:rsid w:val="00704BCC"/>
    <w:rsid w:val="00710ADF"/>
    <w:rsid w:val="00725859"/>
    <w:rsid w:val="0072728D"/>
    <w:rsid w:val="00756211"/>
    <w:rsid w:val="00765B60"/>
    <w:rsid w:val="007C1241"/>
    <w:rsid w:val="007E1528"/>
    <w:rsid w:val="007E7778"/>
    <w:rsid w:val="0080470C"/>
    <w:rsid w:val="00812181"/>
    <w:rsid w:val="00816961"/>
    <w:rsid w:val="00850ECB"/>
    <w:rsid w:val="0085718F"/>
    <w:rsid w:val="008826B7"/>
    <w:rsid w:val="008A6EC0"/>
    <w:rsid w:val="008B2F83"/>
    <w:rsid w:val="008D1E60"/>
    <w:rsid w:val="008E2222"/>
    <w:rsid w:val="009553D9"/>
    <w:rsid w:val="00965F88"/>
    <w:rsid w:val="0099643E"/>
    <w:rsid w:val="009A0234"/>
    <w:rsid w:val="009D0722"/>
    <w:rsid w:val="009E37BF"/>
    <w:rsid w:val="00A0486B"/>
    <w:rsid w:val="00A2684D"/>
    <w:rsid w:val="00A26DC1"/>
    <w:rsid w:val="00A5116E"/>
    <w:rsid w:val="00A57CFF"/>
    <w:rsid w:val="00A96D83"/>
    <w:rsid w:val="00AB7088"/>
    <w:rsid w:val="00AE31EA"/>
    <w:rsid w:val="00AE4DF2"/>
    <w:rsid w:val="00B07B1E"/>
    <w:rsid w:val="00B10B3C"/>
    <w:rsid w:val="00B502EF"/>
    <w:rsid w:val="00B662AD"/>
    <w:rsid w:val="00B9331C"/>
    <w:rsid w:val="00BA5FD6"/>
    <w:rsid w:val="00BE214F"/>
    <w:rsid w:val="00C92199"/>
    <w:rsid w:val="00CC499D"/>
    <w:rsid w:val="00CF5DC7"/>
    <w:rsid w:val="00D26E98"/>
    <w:rsid w:val="00D3527E"/>
    <w:rsid w:val="00D3749D"/>
    <w:rsid w:val="00D83389"/>
    <w:rsid w:val="00D844E9"/>
    <w:rsid w:val="00DA1B51"/>
    <w:rsid w:val="00DD015A"/>
    <w:rsid w:val="00DD31E2"/>
    <w:rsid w:val="00DE73A6"/>
    <w:rsid w:val="00E05DB9"/>
    <w:rsid w:val="00E11A41"/>
    <w:rsid w:val="00E120AA"/>
    <w:rsid w:val="00E12195"/>
    <w:rsid w:val="00E15D92"/>
    <w:rsid w:val="00E50577"/>
    <w:rsid w:val="00E870E9"/>
    <w:rsid w:val="00E926A2"/>
    <w:rsid w:val="00F143B8"/>
    <w:rsid w:val="00F76CF6"/>
    <w:rsid w:val="00F80B9E"/>
    <w:rsid w:val="00F957DA"/>
    <w:rsid w:val="00FA0D01"/>
    <w:rsid w:val="00FA14F1"/>
    <w:rsid w:val="00FA19CD"/>
    <w:rsid w:val="00FA3F5D"/>
    <w:rsid w:val="00FB0382"/>
    <w:rsid w:val="00FD3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A2222"/>
  <w15:chartTrackingRefBased/>
  <w15:docId w15:val="{2EC7BF39-ED17-45E9-8442-22E692A8D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7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441"/>
    <w:pPr>
      <w:ind w:left="720"/>
      <w:contextualSpacing/>
    </w:pPr>
  </w:style>
  <w:style w:type="paragraph" w:styleId="Header">
    <w:name w:val="header"/>
    <w:basedOn w:val="Normal"/>
    <w:link w:val="HeaderChar"/>
    <w:uiPriority w:val="99"/>
    <w:unhideWhenUsed/>
    <w:rsid w:val="007C12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241"/>
  </w:style>
  <w:style w:type="paragraph" w:styleId="Footer">
    <w:name w:val="footer"/>
    <w:basedOn w:val="Normal"/>
    <w:link w:val="FooterChar"/>
    <w:uiPriority w:val="99"/>
    <w:unhideWhenUsed/>
    <w:rsid w:val="007C12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241"/>
  </w:style>
  <w:style w:type="character" w:styleId="Hyperlink">
    <w:name w:val="Hyperlink"/>
    <w:basedOn w:val="DefaultParagraphFont"/>
    <w:uiPriority w:val="99"/>
    <w:unhideWhenUsed/>
    <w:rsid w:val="009D0722"/>
    <w:rPr>
      <w:color w:val="0563C1" w:themeColor="hyperlink"/>
      <w:u w:val="single"/>
    </w:rPr>
  </w:style>
  <w:style w:type="character" w:styleId="UnresolvedMention">
    <w:name w:val="Unresolved Mention"/>
    <w:basedOn w:val="DefaultParagraphFont"/>
    <w:uiPriority w:val="99"/>
    <w:semiHidden/>
    <w:unhideWhenUsed/>
    <w:rsid w:val="009D07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 Kane</dc:creator>
  <cp:keywords/>
  <dc:description/>
  <cp:lastModifiedBy>User</cp:lastModifiedBy>
  <cp:revision>6</cp:revision>
  <dcterms:created xsi:type="dcterms:W3CDTF">2021-03-29T18:35:00Z</dcterms:created>
  <dcterms:modified xsi:type="dcterms:W3CDTF">2021-04-26T14:36:00Z</dcterms:modified>
</cp:coreProperties>
</file>